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5"/>
        <w:tblW w:w="5000" w:type="pct"/>
        <w:shd w:val="clear" w:color="auto" w:fill="DBE5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67"/>
        <w:gridCol w:w="2801"/>
        <w:gridCol w:w="1112"/>
        <w:gridCol w:w="4052"/>
      </w:tblGrid>
      <w:tr w:rsidR="004666E6" w:rsidRPr="00CB6ED8" w14:paraId="38092342" w14:textId="77777777" w:rsidTr="00A7504E">
        <w:tc>
          <w:tcPr>
            <w:tcW w:w="5000" w:type="pct"/>
            <w:gridSpan w:val="4"/>
            <w:shd w:val="clear" w:color="auto" w:fill="FDE9D9"/>
          </w:tcPr>
          <w:p w14:paraId="69E95906" w14:textId="19B5DA9C" w:rsidR="004666E6" w:rsidRPr="00CB6ED8" w:rsidRDefault="004666E6" w:rsidP="004666E6">
            <w:pPr>
              <w:tabs>
                <w:tab w:val="center" w:pos="4536"/>
                <w:tab w:val="right" w:pos="9072"/>
              </w:tabs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CB6ED8">
              <w:rPr>
                <w:rFonts w:ascii="Times New Roman" w:eastAsia="Calibri" w:hAnsi="Times New Roman" w:cs="Times New Roman"/>
                <w:b/>
                <w:bCs/>
                <w:noProof/>
                <w:sz w:val="20"/>
                <w:szCs w:val="20"/>
              </w:rPr>
              <w:t>Iğdır Üniversitesi Fen Bilimleri Enstitüsü Dergisi, x(x)</w:t>
            </w:r>
            <w:r w:rsidR="00CB6ED8">
              <w:rPr>
                <w:rFonts w:ascii="Times New Roman" w:eastAsia="Calibri" w:hAnsi="Times New Roman" w:cs="Times New Roman"/>
                <w:b/>
                <w:bCs/>
                <w:noProof/>
                <w:sz w:val="20"/>
                <w:szCs w:val="20"/>
              </w:rPr>
              <w:t>,</w:t>
            </w:r>
            <w:r w:rsidRPr="00CB6ED8">
              <w:rPr>
                <w:rFonts w:ascii="Times New Roman" w:eastAsia="Calibri" w:hAnsi="Times New Roman" w:cs="Times New Roman"/>
                <w:b/>
                <w:bCs/>
                <w:noProof/>
                <w:sz w:val="20"/>
                <w:szCs w:val="20"/>
              </w:rPr>
              <w:t xml:space="preserve"> x-x, 202x</w:t>
            </w:r>
          </w:p>
        </w:tc>
      </w:tr>
      <w:tr w:rsidR="004666E6" w:rsidRPr="00CB6ED8" w14:paraId="29785607" w14:textId="77777777" w:rsidTr="00A7504E">
        <w:tc>
          <w:tcPr>
            <w:tcW w:w="5000" w:type="pct"/>
            <w:gridSpan w:val="4"/>
            <w:shd w:val="clear" w:color="auto" w:fill="FDE9D9"/>
          </w:tcPr>
          <w:p w14:paraId="519A59EA" w14:textId="50BF9D91" w:rsidR="004666E6" w:rsidRPr="00CB6ED8" w:rsidRDefault="004666E6" w:rsidP="004666E6">
            <w:pPr>
              <w:rPr>
                <w:rFonts w:ascii="Times New Roman" w:eastAsia="Calibri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CB6ED8">
              <w:rPr>
                <w:rFonts w:ascii="Times New Roman" w:eastAsia="Calibri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Journal of the Institute of Science and Technology, x(x)</w:t>
            </w:r>
            <w:r w:rsidR="00CB6ED8">
              <w:rPr>
                <w:rFonts w:ascii="Times New Roman" w:eastAsia="Calibri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,</w:t>
            </w:r>
            <w:r w:rsidRPr="00CB6ED8">
              <w:rPr>
                <w:rFonts w:ascii="Times New Roman" w:eastAsia="Calibri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 xml:space="preserve"> x-x, 202x</w:t>
            </w:r>
          </w:p>
        </w:tc>
      </w:tr>
      <w:tr w:rsidR="004666E6" w:rsidRPr="00CB6ED8" w14:paraId="0DB352E4" w14:textId="77777777" w:rsidTr="00A7504E">
        <w:tc>
          <w:tcPr>
            <w:tcW w:w="5000" w:type="pct"/>
            <w:gridSpan w:val="4"/>
            <w:shd w:val="clear" w:color="auto" w:fill="FDE9D9"/>
          </w:tcPr>
          <w:p w14:paraId="0889133A" w14:textId="3D9D0A94" w:rsidR="004666E6" w:rsidRPr="00CB6ED8" w:rsidRDefault="004666E6" w:rsidP="004666E6">
            <w:pPr>
              <w:tabs>
                <w:tab w:val="center" w:pos="4536"/>
                <w:tab w:val="right" w:pos="9072"/>
              </w:tabs>
              <w:jc w:val="right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CB6ED8">
              <w:rPr>
                <w:rFonts w:ascii="Times New Roman" w:eastAsia="Calibri" w:hAnsi="Times New Roman" w:cs="Times New Roman"/>
                <w:b/>
                <w:bCs/>
                <w:iCs/>
                <w:noProof/>
                <w:sz w:val="20"/>
                <w:szCs w:val="20"/>
              </w:rPr>
              <w:t>ISSN:  2146-0574,  eISSN: 2536-4618</w:t>
            </w:r>
          </w:p>
        </w:tc>
      </w:tr>
      <w:tr w:rsidR="00245EB2" w:rsidRPr="00CB6ED8" w14:paraId="454DC935" w14:textId="77777777" w:rsidTr="00A7504E">
        <w:tc>
          <w:tcPr>
            <w:tcW w:w="2960" w:type="pct"/>
            <w:gridSpan w:val="3"/>
            <w:shd w:val="clear" w:color="auto" w:fill="DBE5F1"/>
          </w:tcPr>
          <w:p w14:paraId="337FBEDC" w14:textId="59BE8360" w:rsidR="00245EB2" w:rsidRPr="00CB6ED8" w:rsidRDefault="00245EB2" w:rsidP="00245EB2">
            <w:pPr>
              <w:tabs>
                <w:tab w:val="center" w:pos="4536"/>
                <w:tab w:val="right" w:pos="9072"/>
              </w:tabs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00F09">
              <w:rPr>
                <w:rStyle w:val="Stil1"/>
                <w:szCs w:val="20"/>
              </w:rPr>
              <w:t xml:space="preserve"> </w:t>
            </w:r>
            <w:sdt>
              <w:sdtPr>
                <w:rPr>
                  <w:rStyle w:val="Stil1"/>
                </w:rPr>
                <w:alias w:val="Research Area"/>
                <w:tag w:val="Research Area"/>
                <w:id w:val="1198353727"/>
                <w:placeholder>
                  <w:docPart w:val="1538B617CB014AD5A96E22F0CD1C67EA"/>
                </w:placeholder>
                <w:showingPlcHdr/>
                <w:comboBox>
                  <w:listItem w:value="Select an item."/>
                  <w:listItem w:displayText="Horticulture" w:value="Horticulture"/>
                  <w:listItem w:displayText="Computer Engineering" w:value="Computer Engineering"/>
                  <w:listItem w:displayText="Plant Protection" w:value="Plant Protection"/>
                  <w:listItem w:displayText="Biology" w:value="Biology"/>
                  <w:listItem w:displayText="Biosystem Engineering" w:value="Biosystem Engineering"/>
                  <w:listItem w:displayText="Environmental Engineering" w:value="Environmental Engineering"/>
                  <w:listItem w:displayText="Electrical Electronic Engineering" w:value="Electrical Electronic Engineering"/>
                  <w:listItem w:displayText="Physics" w:value="Physics"/>
                  <w:listItem w:displayText="Food Engineering" w:value="Food Engineering"/>
                  <w:listItem w:displayText="Aeronautical and Astronautical Engineering" w:value="Aeronautical and Astronautical Engineering"/>
                  <w:listItem w:displayText="Civil Engineering" w:value="Civil Engineering"/>
                  <w:listItem w:displayText="Chemistry" w:value="Chemistry"/>
                  <w:listItem w:displayText="Mechanical Engineering" w:value="Mechanical Engineering"/>
                  <w:listItem w:displayText="Mathematics" w:value="Mathematics"/>
                  <w:listItem w:displayText="Metallurgical and Materials Engineering" w:value="Metallurgical and Materials Engineering"/>
                  <w:listItem w:displayText="Moleculer Biology and Genetic" w:value="Moleculer Biology and Genetic"/>
                  <w:listItem w:displayText="Forestry Engineering" w:value="Forestry Engineering"/>
                  <w:listItem w:displayText="Landscape Architecture" w:value="Landscape Architecture"/>
                  <w:listItem w:displayText="Fisheries" w:value="Fisheries"/>
                  <w:listItem w:displayText="Agricultural Economy" w:value="Agricultural Economy"/>
                  <w:listItem w:displayText="Agricultural Mechanization" w:value="Agricultural Mechanization"/>
                  <w:listItem w:displayText="Agricultural Structures and Irrigation" w:value="Agricultural Structures and Irrigation"/>
                  <w:listItem w:displayText="Field Crops" w:value="Field Crops"/>
                  <w:listItem w:displayText="Soil Science and Plant Nutrition" w:value="Soil Science and Plant Nutrition"/>
                  <w:listItem w:displayText="Animal Science" w:value="Animal Science"/>
                </w:comboBox>
              </w:sdtPr>
              <w:sdtEndPr>
                <w:rPr>
                  <w:rStyle w:val="Stil1"/>
                  <w:szCs w:val="20"/>
                </w:rPr>
              </w:sdtEndPr>
              <w:sdtContent>
                <w:permStart w:id="116337830" w:edGrp="everyone"/>
                <w:r w:rsidRPr="00300F09">
                  <w:rPr>
                    <w:rStyle w:val="YerTutucuMetni"/>
                    <w:rFonts w:ascii="Times New Roman" w:hAnsi="Times New Roman" w:cs="Times New Roman"/>
                    <w:sz w:val="20"/>
                    <w:szCs w:val="20"/>
                  </w:rPr>
                  <w:t>Bir öğe seçin.</w:t>
                </w:r>
                <w:permEnd w:id="116337830"/>
              </w:sdtContent>
            </w:sdt>
          </w:p>
        </w:tc>
        <w:tc>
          <w:tcPr>
            <w:tcW w:w="2040" w:type="pct"/>
            <w:shd w:val="clear" w:color="auto" w:fill="DBE5F1"/>
          </w:tcPr>
          <w:p w14:paraId="46C9C315" w14:textId="77777777" w:rsidR="00245EB2" w:rsidRPr="00CB6ED8" w:rsidRDefault="00245EB2" w:rsidP="00245EB2">
            <w:pPr>
              <w:tabs>
                <w:tab w:val="center" w:pos="4536"/>
                <w:tab w:val="right" w:pos="9072"/>
              </w:tabs>
              <w:ind w:right="128"/>
              <w:jc w:val="right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CB6ED8"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</w:rPr>
              <w:t>DOI: 10.21597/jist.</w:t>
            </w:r>
          </w:p>
        </w:tc>
      </w:tr>
      <w:tr w:rsidR="004666E6" w:rsidRPr="00CB6ED8" w14:paraId="54215272" w14:textId="77777777" w:rsidTr="00A7504E">
        <w:tc>
          <w:tcPr>
            <w:tcW w:w="5000" w:type="pct"/>
            <w:gridSpan w:val="4"/>
            <w:shd w:val="clear" w:color="auto" w:fill="DBE5F1"/>
          </w:tcPr>
          <w:p w14:paraId="542CC228" w14:textId="570C928C" w:rsidR="004666E6" w:rsidRPr="00CB6ED8" w:rsidRDefault="004666E6" w:rsidP="004666E6">
            <w:pPr>
              <w:tabs>
                <w:tab w:val="center" w:pos="4536"/>
                <w:tab w:val="right" w:pos="9072"/>
              </w:tabs>
              <w:spacing w:before="60" w:after="60"/>
              <w:jc w:val="center"/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</w:rPr>
            </w:pPr>
            <w:bookmarkStart w:id="0" w:name="_Hlk158590253"/>
            <w:r w:rsidRPr="00CB6ED8">
              <w:rPr>
                <w:rStyle w:val="Stil1"/>
                <w:rFonts w:cs="Times New Roman"/>
                <w:szCs w:val="20"/>
              </w:rPr>
              <w:t xml:space="preserve"> </w:t>
            </w:r>
            <w:permStart w:id="861084207" w:edGrp="everyone"/>
            <w:sdt>
              <w:sdtPr>
                <w:rPr>
                  <w:rStyle w:val="Stil1"/>
                </w:rPr>
                <w:alias w:val="Article Type"/>
                <w:tag w:val="Article Type"/>
                <w:id w:val="1904028113"/>
                <w:placeholder>
                  <w:docPart w:val="2BDAB201C29E42B5B54C759332D40A9B"/>
                </w:placeholder>
                <w:showingPlcHdr/>
                <w:comboBox>
                  <w:listItem w:displayText="Select an item." w:value=""/>
                  <w:listItem w:displayText="Research Article" w:value="Research Article"/>
                  <w:listItem w:displayText="Review Article" w:value="Review Article"/>
                  <w:listItem w:displayText="Tecnical Note" w:value="Tecnical Note"/>
                </w:comboBox>
              </w:sdtPr>
              <w:sdtEndPr>
                <w:rPr>
                  <w:rStyle w:val="Stil1"/>
                  <w:rFonts w:cs="Times New Roman"/>
                  <w:szCs w:val="20"/>
                </w:rPr>
              </w:sdtEndPr>
              <w:sdtContent>
                <w:r w:rsidR="00F1098A" w:rsidRPr="00CB6ED8">
                  <w:rPr>
                    <w:rStyle w:val="YerTutucuMetni"/>
                    <w:rFonts w:ascii="Times New Roman" w:hAnsi="Times New Roman" w:cs="Times New Roman"/>
                    <w:sz w:val="20"/>
                    <w:szCs w:val="20"/>
                  </w:rPr>
                  <w:t>Bir öğe seçin.</w:t>
                </w:r>
              </w:sdtContent>
            </w:sdt>
            <w:permEnd w:id="861084207"/>
          </w:p>
        </w:tc>
      </w:tr>
      <w:bookmarkEnd w:id="0"/>
      <w:tr w:rsidR="004666E6" w:rsidRPr="00CB6ED8" w14:paraId="5EC75FA8" w14:textId="77777777" w:rsidTr="00A7504E">
        <w:tc>
          <w:tcPr>
            <w:tcW w:w="2400" w:type="pct"/>
            <w:gridSpan w:val="2"/>
            <w:shd w:val="clear" w:color="auto" w:fill="DBE5F1"/>
          </w:tcPr>
          <w:p w14:paraId="1D64B80F" w14:textId="0023E981" w:rsidR="004666E6" w:rsidRPr="00CB6ED8" w:rsidRDefault="004666E6" w:rsidP="00FE108B">
            <w:pPr>
              <w:tabs>
                <w:tab w:val="right" w:pos="4758"/>
              </w:tabs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674F46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Received</w:t>
            </w:r>
            <w:proofErr w:type="spellEnd"/>
            <w:r w:rsidRPr="00CB6ED8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: </w:t>
            </w:r>
            <w:sdt>
              <w:sdtPr>
                <w:rPr>
                  <w:rStyle w:val="Stil1"/>
                  <w:rFonts w:cs="Times New Roman"/>
                  <w:szCs w:val="20"/>
                </w:rPr>
                <w:alias w:val="Date of Upload of the Article to the System"/>
                <w:tag w:val="Date of Upload of the Article to the System"/>
                <w:id w:val="-1192606348"/>
                <w:placeholder>
                  <w:docPart w:val="94D7919E47304099ABE9BC5D70BBF00F"/>
                </w:placeholder>
                <w:showingPlcHdr/>
                <w:date w:fullDate="2022-06-26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eastAsia="Calibri" w:hAnsiTheme="minorHAnsi"/>
                  <w:b w:val="0"/>
                  <w:sz w:val="22"/>
                </w:rPr>
              </w:sdtEndPr>
              <w:sdtContent>
                <w:r w:rsidRPr="00CB6ED8">
                  <w:rPr>
                    <w:rStyle w:val="YerTutucuMetni"/>
                    <w:rFonts w:ascii="Times New Roman" w:hAnsi="Times New Roman" w:cs="Times New Roman"/>
                    <w:sz w:val="20"/>
                    <w:szCs w:val="20"/>
                  </w:rPr>
                  <w:t>Tarih girmek için tıklayın veya dokunun.</w:t>
                </w:r>
              </w:sdtContent>
            </w:sdt>
            <w:r w:rsidR="00FE108B">
              <w:rPr>
                <w:rStyle w:val="Stil1"/>
                <w:rFonts w:cs="Times New Roman"/>
                <w:szCs w:val="20"/>
              </w:rPr>
              <w:tab/>
            </w:r>
          </w:p>
        </w:tc>
        <w:tc>
          <w:tcPr>
            <w:tcW w:w="2600" w:type="pct"/>
            <w:gridSpan w:val="2"/>
            <w:shd w:val="clear" w:color="auto" w:fill="DBE5F1"/>
          </w:tcPr>
          <w:p w14:paraId="3BF5C65B" w14:textId="7E9FE103" w:rsidR="004666E6" w:rsidRPr="00CB6ED8" w:rsidRDefault="004666E6" w:rsidP="00674F46">
            <w:pPr>
              <w:jc w:val="right"/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</w:rPr>
            </w:pPr>
            <w:proofErr w:type="spellStart"/>
            <w:r w:rsidRPr="00674F46"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</w:rPr>
              <w:t>Accepted</w:t>
            </w:r>
            <w:proofErr w:type="spellEnd"/>
            <w:r w:rsidRPr="00CB6ED8"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eastAsia="Calibri" w:hAnsi="Times New Roman" w:cs="Times New Roman"/>
                  <w:b/>
                  <w:sz w:val="20"/>
                  <w:szCs w:val="20"/>
                </w:rPr>
                <w:alias w:val="Date of Upload of the Article to the System"/>
                <w:tag w:val="Date of Upload of the Article to the System"/>
                <w:id w:val="-2104105765"/>
                <w:placeholder>
                  <w:docPart w:val="6248F2C375004AA998B79739F3E87380"/>
                </w:placeholder>
                <w:showingPlcHdr/>
                <w:date w:fullDate="2022-06-26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CB6ED8">
                  <w:rPr>
                    <w:rFonts w:ascii="Times New Roman" w:eastAsia="Calibri" w:hAnsi="Times New Roman" w:cs="Times New Roman"/>
                    <w:color w:val="808080"/>
                    <w:sz w:val="20"/>
                    <w:szCs w:val="20"/>
                  </w:rPr>
                  <w:t>Tarih girmek için tıklayın veya dokunun.</w:t>
                </w:r>
              </w:sdtContent>
            </w:sdt>
          </w:p>
        </w:tc>
      </w:tr>
      <w:tr w:rsidR="004666E6" w:rsidRPr="00CB6ED8" w14:paraId="1CAB3DDD" w14:textId="77777777" w:rsidTr="00A7504E">
        <w:tc>
          <w:tcPr>
            <w:tcW w:w="5000" w:type="pct"/>
            <w:gridSpan w:val="4"/>
            <w:shd w:val="clear" w:color="auto" w:fill="EEECE1"/>
          </w:tcPr>
          <w:p w14:paraId="21AD9EA1" w14:textId="39790CAB" w:rsidR="004666E6" w:rsidRPr="00CB6ED8" w:rsidRDefault="00674F46" w:rsidP="004666E6">
            <w:pPr>
              <w:spacing w:before="12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li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ie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f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lank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c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it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ag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4666E6" w:rsidRPr="00CB6ED8" w14:paraId="3AA6ED1F" w14:textId="77777777" w:rsidTr="00A7504E">
        <w:tc>
          <w:tcPr>
            <w:tcW w:w="5000" w:type="pct"/>
            <w:gridSpan w:val="4"/>
            <w:shd w:val="clear" w:color="auto" w:fill="EEECE1"/>
          </w:tcPr>
          <w:p w14:paraId="707103AD" w14:textId="5BD57EBC" w:rsidR="004666E6" w:rsidRPr="00CB6ED8" w:rsidRDefault="00674F46" w:rsidP="004666E6">
            <w:pPr>
              <w:spacing w:before="12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li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ie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f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lank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c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it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ag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4666E6" w:rsidRPr="00CB6ED8" w14:paraId="277FA169" w14:textId="77777777" w:rsidTr="00A7504E">
        <w:tc>
          <w:tcPr>
            <w:tcW w:w="5000" w:type="pct"/>
            <w:gridSpan w:val="4"/>
            <w:shd w:val="clear" w:color="auto" w:fill="FFFFFF"/>
          </w:tcPr>
          <w:p w14:paraId="30E3A00B" w14:textId="2F150844" w:rsidR="004666E6" w:rsidRPr="00CB6ED8" w:rsidRDefault="00674F46" w:rsidP="004666E6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ermStart w:id="803481680" w:edGrp="everyone"/>
            <w:proofErr w:type="spellStart"/>
            <w:r w:rsidRPr="00674F46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T</w:t>
            </w:r>
            <w:r w:rsidRPr="00674F46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itle</w:t>
            </w:r>
            <w:permEnd w:id="803481680"/>
            <w:proofErr w:type="spellEnd"/>
          </w:p>
        </w:tc>
      </w:tr>
      <w:tr w:rsidR="00A7504E" w:rsidRPr="00CB6ED8" w14:paraId="0C7AB99B" w14:textId="77777777" w:rsidTr="00A7504E">
        <w:tc>
          <w:tcPr>
            <w:tcW w:w="5000" w:type="pct"/>
            <w:gridSpan w:val="4"/>
            <w:shd w:val="clear" w:color="auto" w:fill="FFFFFF"/>
          </w:tcPr>
          <w:p w14:paraId="666003B2" w14:textId="3F24DB3D" w:rsidR="004666E6" w:rsidRPr="00CB6ED8" w:rsidRDefault="00674F46" w:rsidP="004666E6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In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blind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field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left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blank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section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on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title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page</w:t>
            </w:r>
            <w:proofErr w:type="spellEnd"/>
            <w:r w:rsidRPr="00674F46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</w:tr>
      <w:tr w:rsidR="00D165DB" w:rsidRPr="00CB6ED8" w14:paraId="7D119F84" w14:textId="77777777" w:rsidTr="00A7504E">
        <w:tc>
          <w:tcPr>
            <w:tcW w:w="990" w:type="pct"/>
            <w:shd w:val="clear" w:color="auto" w:fill="FFFFFF"/>
          </w:tcPr>
          <w:p w14:paraId="63D13D50" w14:textId="77777777" w:rsidR="00D165DB" w:rsidRPr="00CB6ED8" w:rsidRDefault="00D165DB" w:rsidP="00D165DB">
            <w:pPr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  <w:u w:val="single"/>
              </w:rPr>
            </w:pPr>
            <w:bookmarkStart w:id="1" w:name="_Hlk158590460"/>
            <w:proofErr w:type="spellStart"/>
            <w:r w:rsidRPr="00CB6ED8">
              <w:rPr>
                <w:rFonts w:ascii="Times New Roman" w:eastAsia="Calibri" w:hAnsi="Times New Roman" w:cs="Times New Roman"/>
                <w:b/>
                <w:sz w:val="20"/>
                <w:szCs w:val="20"/>
                <w:u w:val="single"/>
              </w:rPr>
              <w:t>Highlights</w:t>
            </w:r>
            <w:proofErr w:type="spellEnd"/>
            <w:r w:rsidRPr="00CB6ED8">
              <w:rPr>
                <w:rFonts w:ascii="Times New Roman" w:eastAsia="Calibri" w:hAnsi="Times New Roman" w:cs="Times New Roman"/>
                <w:b/>
                <w:sz w:val="20"/>
                <w:szCs w:val="20"/>
                <w:u w:val="single"/>
              </w:rPr>
              <w:t>:</w:t>
            </w:r>
          </w:p>
          <w:p w14:paraId="2A0A622C" w14:textId="41D9B273" w:rsidR="00602990" w:rsidRPr="00CB6ED8" w:rsidRDefault="00602990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ermStart w:id="1630416380" w:edGrp="everyone"/>
            <w:proofErr w:type="spellStart"/>
            <w:r w:rsidRPr="00CB6ED8">
              <w:rPr>
                <w:rFonts w:eastAsia="Calibri"/>
              </w:rPr>
              <w:t>Highlights</w:t>
            </w:r>
            <w:proofErr w:type="spellEnd"/>
          </w:p>
          <w:p w14:paraId="6B64FF9C" w14:textId="37865CA8" w:rsidR="00602990" w:rsidRPr="00CB6ED8" w:rsidRDefault="00602990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roofErr w:type="spellStart"/>
            <w:r w:rsidRPr="00CB6ED8">
              <w:rPr>
                <w:rFonts w:eastAsia="Calibri"/>
              </w:rPr>
              <w:t>Highlights</w:t>
            </w:r>
            <w:proofErr w:type="spellEnd"/>
          </w:p>
          <w:p w14:paraId="1CAEE468" w14:textId="633E6597" w:rsidR="00602990" w:rsidRPr="00CB6ED8" w:rsidRDefault="00602990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roofErr w:type="spellStart"/>
            <w:r w:rsidRPr="00CB6ED8">
              <w:rPr>
                <w:rFonts w:eastAsia="Calibri"/>
              </w:rPr>
              <w:t>Highlights</w:t>
            </w:r>
            <w:proofErr w:type="spellEnd"/>
          </w:p>
          <w:permEnd w:id="1630416380"/>
          <w:p w14:paraId="4142AE49" w14:textId="3E8E960E" w:rsidR="00D165DB" w:rsidRPr="00CB6ED8" w:rsidRDefault="00D165DB" w:rsidP="000736A4">
            <w:pPr>
              <w:ind w:left="284" w:hanging="142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624F233" w14:textId="77777777" w:rsidR="00D165DB" w:rsidRPr="00CB6ED8" w:rsidRDefault="00D165DB" w:rsidP="00D165DB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u w:val="single"/>
              </w:rPr>
            </w:pPr>
            <w:r w:rsidRPr="00CB6ED8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u w:val="single"/>
              </w:rPr>
              <w:t>Keywords:</w:t>
            </w:r>
          </w:p>
          <w:p w14:paraId="42510745" w14:textId="02D45FF6" w:rsidR="00A0281A" w:rsidRPr="00CB6ED8" w:rsidRDefault="00602990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ermStart w:id="134179263" w:edGrp="everyone"/>
            <w:proofErr w:type="spellStart"/>
            <w:r w:rsidRPr="00CB6ED8">
              <w:rPr>
                <w:rFonts w:eastAsia="Calibri"/>
              </w:rPr>
              <w:t>Keyword</w:t>
            </w:r>
            <w:proofErr w:type="spellEnd"/>
          </w:p>
          <w:p w14:paraId="04D836D4" w14:textId="10B97823" w:rsidR="00A0281A" w:rsidRPr="00CB6ED8" w:rsidRDefault="00A0281A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roofErr w:type="spellStart"/>
            <w:r w:rsidRPr="00CB6ED8">
              <w:rPr>
                <w:rFonts w:eastAsia="Calibri"/>
              </w:rPr>
              <w:t>K</w:t>
            </w:r>
            <w:r w:rsidR="00602990" w:rsidRPr="00CB6ED8">
              <w:rPr>
                <w:rFonts w:eastAsia="Calibri"/>
              </w:rPr>
              <w:t>eyword</w:t>
            </w:r>
            <w:proofErr w:type="spellEnd"/>
          </w:p>
          <w:p w14:paraId="42D51000" w14:textId="0600C637" w:rsidR="00A0281A" w:rsidRPr="00CB6ED8" w:rsidRDefault="00A0281A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roofErr w:type="spellStart"/>
            <w:r w:rsidRPr="00CB6ED8">
              <w:rPr>
                <w:rFonts w:eastAsia="Calibri"/>
              </w:rPr>
              <w:t>K</w:t>
            </w:r>
            <w:r w:rsidR="00602990" w:rsidRPr="00CB6ED8">
              <w:rPr>
                <w:rFonts w:eastAsia="Calibri"/>
              </w:rPr>
              <w:t>eyword</w:t>
            </w:r>
            <w:proofErr w:type="spellEnd"/>
          </w:p>
          <w:p w14:paraId="1C5EB4AC" w14:textId="04D0F200" w:rsidR="00A0281A" w:rsidRPr="00CB6ED8" w:rsidRDefault="00A0281A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roofErr w:type="spellStart"/>
            <w:r w:rsidRPr="00CB6ED8">
              <w:rPr>
                <w:rFonts w:eastAsia="Calibri"/>
              </w:rPr>
              <w:t>K</w:t>
            </w:r>
            <w:r w:rsidR="00602990" w:rsidRPr="00CB6ED8">
              <w:rPr>
                <w:rFonts w:eastAsia="Calibri"/>
              </w:rPr>
              <w:t>eywor</w:t>
            </w:r>
            <w:r w:rsidR="00215CCF">
              <w:rPr>
                <w:rFonts w:eastAsia="Calibri"/>
              </w:rPr>
              <w:t>d</w:t>
            </w:r>
            <w:proofErr w:type="spellEnd"/>
          </w:p>
          <w:p w14:paraId="72D2F8B7" w14:textId="34ADA648" w:rsidR="00602990" w:rsidRPr="00CB6ED8" w:rsidRDefault="00A0281A" w:rsidP="00C242EC">
            <w:pPr>
              <w:pStyle w:val="ListeParagraf"/>
              <w:numPr>
                <w:ilvl w:val="0"/>
                <w:numId w:val="9"/>
              </w:numPr>
              <w:ind w:left="284" w:hanging="284"/>
              <w:rPr>
                <w:rFonts w:eastAsia="Calibri"/>
              </w:rPr>
            </w:pPr>
            <w:proofErr w:type="spellStart"/>
            <w:r w:rsidRPr="00CB6ED8">
              <w:rPr>
                <w:rFonts w:eastAsia="Calibri"/>
              </w:rPr>
              <w:t>K</w:t>
            </w:r>
            <w:r w:rsidR="00602990" w:rsidRPr="00CB6ED8">
              <w:rPr>
                <w:rFonts w:eastAsia="Calibri"/>
              </w:rPr>
              <w:t>eyword</w:t>
            </w:r>
            <w:proofErr w:type="spellEnd"/>
          </w:p>
          <w:permEnd w:id="134179263"/>
          <w:p w14:paraId="740907CF" w14:textId="091ACD7E" w:rsidR="00D165DB" w:rsidRPr="00CB6ED8" w:rsidRDefault="00D165DB" w:rsidP="00D165DB">
            <w:pPr>
              <w:ind w:left="227" w:right="340"/>
              <w:rPr>
                <w:rFonts w:ascii="Times New Roman" w:eastAsia="Calibri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4010" w:type="pct"/>
            <w:gridSpan w:val="3"/>
            <w:shd w:val="clear" w:color="auto" w:fill="FFFFFF"/>
          </w:tcPr>
          <w:p w14:paraId="1F06901A" w14:textId="77777777" w:rsidR="00D165DB" w:rsidRPr="00CB6ED8" w:rsidRDefault="00D165DB" w:rsidP="00C242EC">
            <w:pPr>
              <w:spacing w:after="120"/>
              <w:ind w:left="284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CB6ED8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ABSTRACT: </w:t>
            </w:r>
          </w:p>
          <w:p w14:paraId="197D7581" w14:textId="15CB85BD" w:rsidR="00D165DB" w:rsidRPr="00CB6ED8" w:rsidRDefault="00674F46" w:rsidP="00C242EC">
            <w:pPr>
              <w:spacing w:after="120"/>
              <w:ind w:left="28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permStart w:id="921398206" w:edGrp="everyone"/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emplat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ntai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repara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guidelin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Journal</w:t>
            </w:r>
            <w:proofErr w:type="spellEnd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stitute</w:t>
            </w:r>
            <w:proofErr w:type="spellEnd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cience</w:t>
            </w:r>
            <w:proofErr w:type="spellEnd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="00E4347C" w:rsidRPr="00E4347C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echnolog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pdat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Decemb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2022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it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urkish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English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r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descriptiv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ir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tter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apitaliz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th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owercas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mor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a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ourte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(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excluding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reposi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). Mathematical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ormula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ppea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it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stract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quir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o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ll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yp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manuscript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(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riginal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search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view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echnical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not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)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strac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form of a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ing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aragraph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ithou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"ABSTRACT"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"ABSTRACT"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c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English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each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c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a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a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100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exce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250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strac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resen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levan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sult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a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ncis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u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nderstandab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form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clud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urpos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tud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methodolog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sult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btain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commenda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strac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ntai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ita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brevia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s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ithou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defini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nten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c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;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ncomm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brevia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quota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eferenc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equat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ymbol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expression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ntaining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ow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pp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dic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s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strac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ex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9-10 </w:t>
            </w:r>
            <w:proofErr w:type="gram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ont</w:t>
            </w:r>
            <w:proofErr w:type="gram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siz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justifi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Key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key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a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a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3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a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mo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6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a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e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describ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nten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f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ossib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s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it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;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key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nl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ith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itial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tt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ir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keywor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apitaliz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ll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th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key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ow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as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;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key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parat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omma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(,)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th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rd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mportanc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y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aving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n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haracter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pac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highlight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ectio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, a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a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re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n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at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mos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iv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mportan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eature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a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few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ord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f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s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ten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English, it is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optional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o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rit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a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bstrac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urkish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par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f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rticl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houl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not be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left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blank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Not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: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hi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template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was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updated</w:t>
            </w:r>
            <w:proofErr w:type="spellEnd"/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on 1</w:t>
            </w:r>
            <w:r w:rsidR="00700F78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</w:t>
            </w:r>
            <w:r w:rsidRPr="00674F46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.02.2024.</w:t>
            </w:r>
            <w:permEnd w:id="921398206"/>
          </w:p>
        </w:tc>
      </w:tr>
      <w:bookmarkEnd w:id="1"/>
    </w:tbl>
    <w:p w14:paraId="029DBD30" w14:textId="359FF968" w:rsidR="00784393" w:rsidRDefault="00784393" w:rsidP="00300E88">
      <w:pPr>
        <w:spacing w:before="120"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bookmarkStart w:id="2" w:name="_Hlk111042163"/>
    <w:permStart w:id="249370051" w:edGrp="everyone"/>
    <w:p w14:paraId="173BF9BC" w14:textId="579793F7" w:rsidR="00207D97" w:rsidRPr="00207D97" w:rsidRDefault="00000000" w:rsidP="00207D97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ANA BAŞLIK"/>
          <w:tag w:val="ANA BAŞLIK"/>
          <w:id w:val="-2040814439"/>
          <w:placeholder>
            <w:docPart w:val="FD95012529594736831A8D37277579DD"/>
          </w:placeholder>
          <w:dropDownList>
            <w:listItem w:value="Bir öğe seçin."/>
            <w:listItem w:displayText="GİRİŞ" w:value="GİRİŞ"/>
            <w:listItem w:displayText="INTRODUCTION" w:value="INTRODUCTION"/>
          </w:dropDownList>
        </w:sdtPr>
        <w:sdtContent/>
      </w:sdt>
      <w:bookmarkStart w:id="3" w:name="_Hlk111042239"/>
      <w:bookmarkEnd w:id="2"/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MAIN TITLE"/>
          <w:tag w:val="MAIN TITLE"/>
          <w:id w:val="-446081993"/>
          <w:placeholder>
            <w:docPart w:val="19FE03DDD3614AEEADB49587A2ACAC54"/>
          </w:placeholder>
          <w:dropDownList>
            <w:listItem w:value="Bir öğe seçin."/>
            <w:listItem w:displayText="GİRİŞ" w:value="GİRİŞ"/>
            <w:listItem w:displayText="INTRODUCTION" w:value="INTRODUCTION"/>
          </w:dropDownList>
        </w:sdtPr>
        <w:sdtContent>
          <w:r w:rsidR="00E4347C">
            <w:rPr>
              <w:rFonts w:ascii="Times New Roman" w:hAnsi="Times New Roman" w:cs="Times New Roman"/>
              <w:b/>
              <w:bCs/>
              <w:sz w:val="24"/>
              <w:szCs w:val="24"/>
            </w:rPr>
            <w:t>INTRODUCTION</w:t>
          </w:r>
        </w:sdtContent>
      </w:sdt>
      <w:permEnd w:id="249370051"/>
    </w:p>
    <w:bookmarkEnd w:id="3"/>
    <w:p w14:paraId="60A8C3F6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ermStart w:id="1343040132" w:edGrp="everyone"/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ationa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as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lain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ypothes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s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a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mprehensiv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iscuss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terat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iscuss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not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troduc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lear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a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a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ragrap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troduc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72A330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s a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chn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ot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English, i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si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English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English ABSTRACT, English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Keywor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(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BSTRACT (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Keywor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(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ighligh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TRODUCTION, MATERIALS AND METHODS, RESULTS AND DISCUSSION, CONCLUSION, ACKNOWLEDGEMENTS (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flic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uthor'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tributi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REFERENCES. </w:t>
      </w:r>
    </w:p>
    <w:p w14:paraId="59EB34B7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cti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gno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5226E0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4347C">
        <w:rPr>
          <w:rFonts w:ascii="Times New Roman" w:hAnsi="Times New Roman" w:cs="Times New Roman"/>
          <w:sz w:val="24"/>
          <w:szCs w:val="24"/>
        </w:rPr>
        <w:t xml:space="preserve">Firs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pit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co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pitaliz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owercas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ir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iti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pitaliz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ntenc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owercas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Grade 2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rad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ub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d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-ord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.</w:t>
      </w:r>
    </w:p>
    <w:p w14:paraId="7DAA2368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A4 siz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in 12-point, Times New Roman font, </w:t>
      </w:r>
      <w:proofErr w:type="gramStart"/>
      <w:r w:rsidRPr="00E4347C">
        <w:rPr>
          <w:rFonts w:ascii="Times New Roman" w:hAnsi="Times New Roman" w:cs="Times New Roman"/>
          <w:sz w:val="24"/>
          <w:szCs w:val="24"/>
        </w:rPr>
        <w:t>1.15</w:t>
      </w:r>
      <w:proofErr w:type="gramEnd"/>
      <w:r w:rsidRPr="00E4347C">
        <w:rPr>
          <w:rFonts w:ascii="Times New Roman" w:hAnsi="Times New Roman" w:cs="Times New Roman"/>
          <w:sz w:val="24"/>
          <w:szCs w:val="24"/>
        </w:rPr>
        <w:t xml:space="preserve"> cm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ac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ing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lum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4347C">
        <w:rPr>
          <w:rFonts w:ascii="Times New Roman" w:hAnsi="Times New Roman" w:cs="Times New Roman"/>
          <w:sz w:val="24"/>
          <w:szCs w:val="24"/>
        </w:rPr>
        <w:t>font</w:t>
      </w:r>
      <w:proofErr w:type="gramEnd"/>
      <w:r w:rsidRPr="00E4347C">
        <w:rPr>
          <w:rFonts w:ascii="Times New Roman" w:hAnsi="Times New Roman" w:cs="Times New Roman"/>
          <w:sz w:val="24"/>
          <w:szCs w:val="24"/>
        </w:rPr>
        <w:t xml:space="preserve"> size (9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2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) can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duc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verflow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co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ac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gramStart"/>
      <w:r w:rsidRPr="00E4347C">
        <w:rPr>
          <w:rFonts w:ascii="Times New Roman" w:hAnsi="Times New Roman" w:cs="Times New Roman"/>
          <w:sz w:val="24"/>
          <w:szCs w:val="24"/>
        </w:rPr>
        <w:t>1.5</w:t>
      </w:r>
      <w:proofErr w:type="gramEnd"/>
      <w:r w:rsidRPr="00E4347C">
        <w:rPr>
          <w:rFonts w:ascii="Times New Roman" w:hAnsi="Times New Roman" w:cs="Times New Roman"/>
          <w:sz w:val="24"/>
          <w:szCs w:val="24"/>
        </w:rPr>
        <w:t xml:space="preserve"> cm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top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1.5 cm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ttom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1.9 cm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.6 cm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igh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n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har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umbe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secutive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rgi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art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English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it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ente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rest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justifi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 cm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denta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eginn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ragraph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ce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ximum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13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ce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chn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ot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ce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ceed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mi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side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umbe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igh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justifi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ttom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1D4A4A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4347C">
        <w:rPr>
          <w:rFonts w:ascii="Times New Roman" w:hAnsi="Times New Roman" w:cs="Times New Roman"/>
          <w:sz w:val="24"/>
          <w:szCs w:val="24"/>
        </w:rPr>
        <w:t xml:space="preserve">Basic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cep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lain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bbreviati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they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terpre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864914" w14:textId="15B7B5F4" w:rsidR="00382C6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4347C">
        <w:rPr>
          <w:rFonts w:ascii="Times New Roman" w:hAnsi="Times New Roman" w:cs="Times New Roman"/>
          <w:sz w:val="24"/>
          <w:szCs w:val="24"/>
        </w:rPr>
        <w:t xml:space="preserve">Firs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ce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llow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 6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k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ub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6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k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viou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ubhead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ragraph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.</w:t>
      </w:r>
    </w:p>
    <w:p w14:paraId="02CE7DE4" w14:textId="77777777" w:rsidR="00E365FB" w:rsidRPr="00602A02" w:rsidRDefault="00E365FB" w:rsidP="00E365FB">
      <w:pPr>
        <w:spacing w:before="120"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33F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A6DC225" wp14:editId="3FBDF4EF">
            <wp:extent cx="4003200" cy="280800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3" t="832" r="844" b="1564"/>
                    <a:stretch/>
                  </pic:blipFill>
                  <pic:spPr bwMode="auto">
                    <a:xfrm>
                      <a:off x="0" y="0"/>
                      <a:ext cx="40032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04D99" w14:textId="11A12061" w:rsidR="00E365FB" w:rsidRPr="00E4347C" w:rsidRDefault="00E4347C" w:rsidP="00E365FB">
      <w:pPr>
        <w:spacing w:after="120" w:line="276" w:lineRule="auto"/>
        <w:jc w:val="center"/>
        <w:rPr>
          <w:rFonts w:ascii="Times New Roman" w:hAnsi="Times New Roman" w:cs="Times New Roman"/>
          <w:bCs/>
          <w:sz w:val="20"/>
          <w:szCs w:val="24"/>
        </w:rPr>
      </w:pPr>
      <w:proofErr w:type="spellStart"/>
      <w:r w:rsidRPr="00E4347C">
        <w:rPr>
          <w:rFonts w:ascii="Times New Roman" w:hAnsi="Times New Roman" w:cs="Times New Roman"/>
          <w:b/>
          <w:sz w:val="20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b/>
          <w:sz w:val="20"/>
          <w:szCs w:val="24"/>
        </w:rPr>
        <w:t xml:space="preserve"> 1. </w:t>
      </w:r>
      <w:r w:rsidRPr="00E4347C">
        <w:rPr>
          <w:rFonts w:ascii="Times New Roman" w:hAnsi="Times New Roman" w:cs="Times New Roman"/>
          <w:bCs/>
          <w:sz w:val="20"/>
          <w:szCs w:val="24"/>
        </w:rPr>
        <w:t xml:space="preserve">Iğdır </w:t>
      </w:r>
      <w:proofErr w:type="spellStart"/>
      <w:r w:rsidRPr="00E4347C">
        <w:rPr>
          <w:rFonts w:ascii="Times New Roman" w:hAnsi="Times New Roman" w:cs="Times New Roman"/>
          <w:bCs/>
          <w:sz w:val="20"/>
          <w:szCs w:val="24"/>
        </w:rPr>
        <w:t>province</w:t>
      </w:r>
      <w:proofErr w:type="spellEnd"/>
      <w:r w:rsidRPr="00E4347C">
        <w:rPr>
          <w:rFonts w:ascii="Times New Roman" w:hAnsi="Times New Roman" w:cs="Times New Roman"/>
          <w:bCs/>
          <w:sz w:val="20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0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bCs/>
          <w:sz w:val="20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0"/>
          <w:szCs w:val="24"/>
        </w:rPr>
        <w:t>its</w:t>
      </w:r>
      <w:proofErr w:type="spellEnd"/>
      <w:r w:rsidRPr="00E4347C">
        <w:rPr>
          <w:rFonts w:ascii="Times New Roman" w:hAnsi="Times New Roman" w:cs="Times New Roman"/>
          <w:bCs/>
          <w:sz w:val="20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0"/>
          <w:szCs w:val="24"/>
        </w:rPr>
        <w:t>districts</w:t>
      </w:r>
      <w:proofErr w:type="spellEnd"/>
      <w:r w:rsidRPr="00E4347C">
        <w:rPr>
          <w:rFonts w:ascii="Times New Roman" w:hAnsi="Times New Roman" w:cs="Times New Roman"/>
          <w:bCs/>
          <w:sz w:val="20"/>
          <w:szCs w:val="24"/>
        </w:rPr>
        <w:t xml:space="preserve"> (Tırınk, 2020)</w:t>
      </w:r>
      <w:permEnd w:id="1343040132"/>
    </w:p>
    <w:bookmarkStart w:id="4" w:name="_Hlk111042678"/>
    <w:p w14:paraId="62F0B03F" w14:textId="32680228" w:rsidR="002223EF" w:rsidRPr="002223EF" w:rsidRDefault="00000000" w:rsidP="002223EF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MAIN TITLE"/>
          <w:tag w:val="MAIN TITLE"/>
          <w:id w:val="1139379137"/>
          <w:placeholder>
            <w:docPart w:val="7ADC718D5BFB4CDBB901EE586D10C281"/>
          </w:placeholder>
          <w:dropDownList>
            <w:listItem w:value="Select an item."/>
            <w:listItem w:displayText="MATERYAL VE METOT" w:value="MATERYAL VE METOT"/>
            <w:listItem w:displayText="MATERIALS AND METHODS" w:value="MATERIALS AND METHODS"/>
          </w:dropDownList>
        </w:sdtPr>
        <w:sdtContent>
          <w:permStart w:id="269251274" w:edGrp="everyone"/>
          <w:r w:rsidR="00E4347C">
            <w:rPr>
              <w:rFonts w:ascii="Times New Roman" w:hAnsi="Times New Roman" w:cs="Times New Roman"/>
              <w:b/>
              <w:bCs/>
              <w:sz w:val="24"/>
              <w:szCs w:val="24"/>
            </w:rPr>
            <w:t>MATERIALS AND METHODS</w:t>
          </w:r>
        </w:sdtContent>
      </w:sdt>
      <w:bookmarkEnd w:id="4"/>
      <w:permStart w:id="1942438535" w:edGrp="everyone"/>
      <w:permEnd w:id="269251274"/>
      <w:r w:rsidR="00C676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ermEnd w:id="1942438535"/>
    </w:p>
    <w:p w14:paraId="0B52ECAC" w14:textId="69052F31" w:rsidR="00D11F55" w:rsidRDefault="00E4347C" w:rsidP="00D62AC2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ermStart w:id="2105695631" w:edGrp="everyone"/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As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otec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lec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lec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"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ttom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terial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asic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eriment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sig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lea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lana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referenc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iolog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alyt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alys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han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alys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vious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vestigato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han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lain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Applications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easuremen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lear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scrib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upport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revious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Statistical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odel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lear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ul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scrib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.</w:t>
      </w:r>
    </w:p>
    <w:p w14:paraId="2C00F8AB" w14:textId="52B35BD4" w:rsidR="00382C6C" w:rsidRDefault="00E4347C" w:rsidP="00C07D02">
      <w:pPr>
        <w:spacing w:before="120"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4347C">
        <w:rPr>
          <w:rFonts w:ascii="Times New Roman" w:hAnsi="Times New Roman" w:cs="Times New Roman"/>
          <w:b/>
          <w:sz w:val="24"/>
          <w:szCs w:val="24"/>
        </w:rPr>
        <w:t xml:space="preserve">Second Level </w:t>
      </w:r>
      <w:proofErr w:type="spellStart"/>
      <w:r w:rsidRPr="00E4347C">
        <w:rPr>
          <w:rFonts w:ascii="Times New Roman" w:hAnsi="Times New Roman" w:cs="Times New Roman"/>
          <w:b/>
          <w:sz w:val="24"/>
          <w:szCs w:val="24"/>
        </w:rPr>
        <w:t>Title</w:t>
      </w:r>
      <w:proofErr w:type="spellEnd"/>
    </w:p>
    <w:p w14:paraId="79EEA304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vert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fit on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vert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ivi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r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w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tinua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Horizontal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truct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F0B828" w14:textId="77777777" w:rsidR="00E4347C" w:rsidRPr="00E4347C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rm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" in English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.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.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.)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dditio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l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lanati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ootnot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Pr="00E4347C">
        <w:rPr>
          <w:rFonts w:ascii="Times New Roman" w:hAnsi="Times New Roman" w:cs="Times New Roman"/>
          <w:sz w:val="24"/>
          <w:szCs w:val="24"/>
        </w:rPr>
        <w:t>font</w:t>
      </w:r>
      <w:proofErr w:type="gramEnd"/>
      <w:r w:rsidRPr="00E4347C">
        <w:rPr>
          <w:rFonts w:ascii="Times New Roman" w:hAnsi="Times New Roman" w:cs="Times New Roman"/>
          <w:sz w:val="24"/>
          <w:szCs w:val="24"/>
        </w:rPr>
        <w:t xml:space="preserve"> siz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8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be a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(.)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xplanati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4347C">
        <w:rPr>
          <w:rFonts w:ascii="Times New Roman" w:hAnsi="Times New Roman" w:cs="Times New Roman"/>
          <w:sz w:val="24"/>
          <w:szCs w:val="24"/>
        </w:rPr>
        <w:t>Font</w:t>
      </w:r>
      <w:proofErr w:type="gramEnd"/>
      <w:r w:rsidRPr="00E4347C">
        <w:rPr>
          <w:rFonts w:ascii="Times New Roman" w:hAnsi="Times New Roman" w:cs="Times New Roman"/>
          <w:sz w:val="24"/>
          <w:szCs w:val="24"/>
        </w:rPr>
        <w:t xml:space="preserve"> size can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hang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size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(s)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lac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enter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lac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justifi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oth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id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Vertical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n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g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voi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sig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ganiz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.</w:t>
      </w:r>
    </w:p>
    <w:p w14:paraId="793FDF23" w14:textId="329CCFE8" w:rsidR="00D77DC9" w:rsidRPr="00D77DC9" w:rsidRDefault="00E4347C" w:rsidP="00E4347C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ption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bov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9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2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ten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at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8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it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pitaliz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owercas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raph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hotograph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itl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r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escriptiv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ontinu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capitaliz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in 8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oin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4347C">
        <w:rPr>
          <w:rFonts w:ascii="Times New Roman" w:hAnsi="Times New Roman" w:cs="Times New Roman"/>
          <w:sz w:val="24"/>
          <w:szCs w:val="24"/>
        </w:rPr>
        <w:lastRenderedPageBreak/>
        <w:t>font</w:t>
      </w:r>
      <w:proofErr w:type="gramEnd"/>
      <w:r w:rsidRPr="00E4347C">
        <w:rPr>
          <w:rFonts w:ascii="Times New Roman" w:hAnsi="Times New Roman" w:cs="Times New Roman"/>
          <w:sz w:val="24"/>
          <w:szCs w:val="24"/>
        </w:rPr>
        <w:t xml:space="preserve"> size.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plac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documen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upload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separat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files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attache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E4347C">
        <w:rPr>
          <w:rFonts w:ascii="Times New Roman" w:hAnsi="Times New Roman" w:cs="Times New Roman"/>
          <w:sz w:val="24"/>
          <w:szCs w:val="24"/>
        </w:rPr>
        <w:t>.</w:t>
      </w:r>
    </w:p>
    <w:p w14:paraId="7AABCA05" w14:textId="70675D2B" w:rsidR="00D77DC9" w:rsidRPr="00D77DC9" w:rsidRDefault="00E4347C" w:rsidP="00D77DC9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ny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bbreviatio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defin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a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1).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number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les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a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1, a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zero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dd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decimal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poin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eparato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olumn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ente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lign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If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r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is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no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E4347C">
        <w:rPr>
          <w:rFonts w:ascii="Times New Roman" w:hAnsi="Times New Roman" w:cs="Times New Roman"/>
          <w:bCs/>
          <w:sz w:val="24"/>
          <w:szCs w:val="24"/>
        </w:rPr>
        <w:t>data</w:t>
      </w:r>
      <w:proofErr w:type="gram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ny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paramete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a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par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not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lef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blank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hyphe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not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dd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If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descriptio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is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requir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an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bbreviatio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may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ody of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har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e.g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. ND)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learly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explain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footnote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hart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each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xi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hav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description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uni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ar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hart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different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fill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color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o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pattern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black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whit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grey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or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stripes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etc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>.).</w:t>
      </w:r>
    </w:p>
    <w:p w14:paraId="5779316B" w14:textId="70A84D81" w:rsidR="00484B20" w:rsidRPr="00E4347C" w:rsidRDefault="00E4347C" w:rsidP="00C07D02">
      <w:pPr>
        <w:spacing w:before="120"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E4347C">
        <w:rPr>
          <w:rFonts w:ascii="Times New Roman" w:hAnsi="Times New Roman" w:cs="Times New Roman"/>
          <w:b/>
          <w:sz w:val="24"/>
          <w:szCs w:val="24"/>
        </w:rPr>
        <w:t>Table</w:t>
      </w:r>
      <w:proofErr w:type="spellEnd"/>
      <w:r w:rsidRPr="00E4347C">
        <w:rPr>
          <w:rFonts w:ascii="Times New Roman" w:hAnsi="Times New Roman" w:cs="Times New Roman"/>
          <w:b/>
          <w:sz w:val="24"/>
          <w:szCs w:val="24"/>
        </w:rPr>
        <w:t xml:space="preserve"> 1.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Example</w:t>
      </w:r>
      <w:proofErr w:type="spellEnd"/>
      <w:r w:rsidRPr="00E434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347C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49"/>
        <w:gridCol w:w="2413"/>
        <w:gridCol w:w="3900"/>
      </w:tblGrid>
      <w:tr w:rsidR="000142D8" w:rsidRPr="00D62AC2" w14:paraId="6929F5D7" w14:textId="77777777" w:rsidTr="00D62AC2">
        <w:trPr>
          <w:trHeight w:val="20"/>
        </w:trPr>
        <w:tc>
          <w:tcPr>
            <w:tcW w:w="186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69C5BD" w14:textId="42EDCDBB" w:rsidR="000142D8" w:rsidRPr="00DF7482" w:rsidRDefault="00E4347C" w:rsidP="00C07D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E4347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  <w:t>Paramete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  <w:t>s</w:t>
            </w:r>
            <w:proofErr w:type="spellEnd"/>
          </w:p>
        </w:tc>
        <w:tc>
          <w:tcPr>
            <w:tcW w:w="1199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D3C4C4" w14:textId="0E279492" w:rsidR="000142D8" w:rsidRPr="00D62AC2" w:rsidRDefault="00D1218D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D1218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  <w:t>Unit</w:t>
            </w:r>
            <w:proofErr w:type="spellEnd"/>
          </w:p>
        </w:tc>
        <w:tc>
          <w:tcPr>
            <w:tcW w:w="1938" w:type="pct"/>
            <w:tcBorders>
              <w:left w:val="nil"/>
              <w:right w:val="nil"/>
            </w:tcBorders>
            <w:vAlign w:val="bottom"/>
          </w:tcPr>
          <w:p w14:paraId="12307CA1" w14:textId="32B9F74F" w:rsidR="000142D8" w:rsidRPr="00D62AC2" w:rsidRDefault="00D1218D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D1218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  <w:t>Concentration</w:t>
            </w:r>
            <w:proofErr w:type="spellEnd"/>
          </w:p>
        </w:tc>
      </w:tr>
      <w:tr w:rsidR="00755AFC" w:rsidRPr="00D62AC2" w14:paraId="0676301A" w14:textId="77777777" w:rsidTr="00D62AC2">
        <w:trPr>
          <w:trHeight w:val="20"/>
        </w:trPr>
        <w:tc>
          <w:tcPr>
            <w:tcW w:w="186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932A5" w14:textId="4456E398" w:rsidR="00755AFC" w:rsidRPr="00D62AC2" w:rsidRDefault="00D1218D" w:rsidP="00C07D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D1218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Temperature</w:t>
            </w:r>
            <w:proofErr w:type="spellEnd"/>
          </w:p>
        </w:tc>
        <w:tc>
          <w:tcPr>
            <w:tcW w:w="119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888E3" w14:textId="4FA414A2" w:rsidR="00755AFC" w:rsidRPr="00D62AC2" w:rsidRDefault="00322B72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°C</w:t>
            </w:r>
          </w:p>
        </w:tc>
        <w:tc>
          <w:tcPr>
            <w:tcW w:w="1938" w:type="pct"/>
            <w:tcBorders>
              <w:left w:val="nil"/>
              <w:bottom w:val="nil"/>
              <w:right w:val="nil"/>
            </w:tcBorders>
            <w:vAlign w:val="bottom"/>
          </w:tcPr>
          <w:p w14:paraId="0A980EA3" w14:textId="70674C1B" w:rsidR="00755AFC" w:rsidRPr="00D62AC2" w:rsidRDefault="00322B72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25</w:t>
            </w:r>
          </w:p>
        </w:tc>
      </w:tr>
      <w:tr w:rsidR="00755AFC" w:rsidRPr="00D62AC2" w14:paraId="76310399" w14:textId="77777777" w:rsidTr="00D62AC2">
        <w:trPr>
          <w:trHeight w:val="20"/>
        </w:trPr>
        <w:tc>
          <w:tcPr>
            <w:tcW w:w="1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20015A" w14:textId="115C718D" w:rsidR="00755AFC" w:rsidRPr="00D62AC2" w:rsidRDefault="00D1218D" w:rsidP="00C07D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SSM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0C479" w14:textId="527F487C" w:rsidR="00755AFC" w:rsidRPr="00D62AC2" w:rsidRDefault="00310BFB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m</w:t>
            </w:r>
            <w:r w:rsidR="00755AFC"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g</w:t>
            </w:r>
            <w:proofErr w:type="gramEnd"/>
            <w:r w:rsidR="00DF748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/</w:t>
            </w:r>
            <w:r w:rsidR="00755AFC"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93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DE034B" w14:textId="07D50333" w:rsidR="00755AFC" w:rsidRPr="00D62AC2" w:rsidRDefault="00DF7482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68.5</w:t>
            </w:r>
          </w:p>
        </w:tc>
      </w:tr>
      <w:tr w:rsidR="00755AFC" w:rsidRPr="00D62AC2" w14:paraId="05CF3055" w14:textId="77777777" w:rsidTr="00D62AC2">
        <w:trPr>
          <w:trHeight w:val="20"/>
        </w:trPr>
        <w:tc>
          <w:tcPr>
            <w:tcW w:w="1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63FCFE" w14:textId="77777777" w:rsidR="00755AFC" w:rsidRPr="00D62AC2" w:rsidRDefault="00755AFC" w:rsidP="00C07D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Mn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D7238" w14:textId="6AD8CBBF" w:rsidR="00755AFC" w:rsidRPr="00D62AC2" w:rsidRDefault="00310BFB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m</w:t>
            </w:r>
            <w:r w:rsidR="00CC519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g</w:t>
            </w:r>
            <w:proofErr w:type="gramEnd"/>
            <w:r w:rsidR="00DF748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/</w:t>
            </w:r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93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438EEF" w14:textId="5FD17E54" w:rsidR="00755AFC" w:rsidRPr="00D62AC2" w:rsidRDefault="00DF7482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1020</w:t>
            </w:r>
          </w:p>
        </w:tc>
      </w:tr>
      <w:tr w:rsidR="009614CD" w:rsidRPr="00D62AC2" w14:paraId="15F9E2BF" w14:textId="77777777" w:rsidTr="00D62AC2">
        <w:trPr>
          <w:trHeight w:val="20"/>
        </w:trPr>
        <w:tc>
          <w:tcPr>
            <w:tcW w:w="186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364D4" w14:textId="77777777" w:rsidR="009614CD" w:rsidRPr="00D62AC2" w:rsidRDefault="001914C1" w:rsidP="00C07D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Ca</w:t>
            </w:r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vertAlign w:val="superscript"/>
                <w:lang w:eastAsia="tr-TR"/>
              </w:rPr>
              <w:t>+2</w:t>
            </w:r>
            <w:r w:rsidR="009614CD"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201060" w14:textId="0B68F5D5" w:rsidR="009614CD" w:rsidRPr="00D62AC2" w:rsidRDefault="00DF7482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mg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/</w:t>
            </w:r>
            <w:r w:rsidRPr="00D62AC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938" w:type="pct"/>
            <w:tcBorders>
              <w:top w:val="nil"/>
              <w:left w:val="nil"/>
              <w:right w:val="nil"/>
            </w:tcBorders>
            <w:vAlign w:val="bottom"/>
          </w:tcPr>
          <w:p w14:paraId="49211A47" w14:textId="0256B1D9" w:rsidR="009614CD" w:rsidRPr="00D62AC2" w:rsidRDefault="00DF7482" w:rsidP="00DF74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0.1</w:t>
            </w:r>
          </w:p>
        </w:tc>
      </w:tr>
    </w:tbl>
    <w:p w14:paraId="2E7C81C5" w14:textId="736AAFD7" w:rsidR="00484B20" w:rsidRPr="00DF7482" w:rsidRDefault="00864D9A" w:rsidP="00512454">
      <w:pPr>
        <w:spacing w:after="120" w:line="276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DF7482">
        <w:rPr>
          <w:rFonts w:ascii="Times New Roman" w:hAnsi="Times New Roman" w:cs="Times New Roman"/>
          <w:sz w:val="16"/>
          <w:szCs w:val="16"/>
        </w:rPr>
        <w:t>*</w:t>
      </w:r>
      <w:r w:rsidR="00D1218D">
        <w:rPr>
          <w:rFonts w:ascii="Times New Roman" w:hAnsi="Times New Roman" w:cs="Times New Roman"/>
          <w:sz w:val="16"/>
          <w:szCs w:val="16"/>
        </w:rPr>
        <w:t>SSM</w:t>
      </w:r>
      <w:r w:rsidRPr="00DF7482">
        <w:rPr>
          <w:rFonts w:ascii="Times New Roman" w:hAnsi="Times New Roman" w:cs="Times New Roman"/>
          <w:sz w:val="16"/>
          <w:szCs w:val="16"/>
        </w:rPr>
        <w:t xml:space="preserve">: </w:t>
      </w:r>
      <w:proofErr w:type="spellStart"/>
      <w:r w:rsidR="00D1218D" w:rsidRPr="00D1218D">
        <w:rPr>
          <w:rFonts w:ascii="Times New Roman" w:hAnsi="Times New Roman" w:cs="Times New Roman"/>
          <w:sz w:val="16"/>
          <w:szCs w:val="16"/>
        </w:rPr>
        <w:t>Suspended</w:t>
      </w:r>
      <w:proofErr w:type="spellEnd"/>
      <w:r w:rsidR="00D1218D" w:rsidRPr="00D1218D">
        <w:rPr>
          <w:rFonts w:ascii="Times New Roman" w:hAnsi="Times New Roman" w:cs="Times New Roman"/>
          <w:sz w:val="16"/>
          <w:szCs w:val="16"/>
        </w:rPr>
        <w:t xml:space="preserve"> Solid </w:t>
      </w:r>
      <w:proofErr w:type="spellStart"/>
      <w:r w:rsidR="00D1218D" w:rsidRPr="00D1218D">
        <w:rPr>
          <w:rFonts w:ascii="Times New Roman" w:hAnsi="Times New Roman" w:cs="Times New Roman"/>
          <w:sz w:val="16"/>
          <w:szCs w:val="16"/>
        </w:rPr>
        <w:t>Matter</w:t>
      </w:r>
      <w:proofErr w:type="spellEnd"/>
    </w:p>
    <w:p w14:paraId="2A3667AE" w14:textId="77777777" w:rsidR="00D1218D" w:rsidRPr="00D1218D" w:rsidRDefault="00D1218D" w:rsidP="00D1218D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gur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graphic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hotograph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ik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aximum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16x20 cm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idt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eigh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ing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olum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ag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ayou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aximum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8 cm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idt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oub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olum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ayou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Graphics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not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opi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hoto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format, but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in Word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ditab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format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referr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yp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hotograph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ik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s JPEG, TIF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PNG. Minimum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olu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etwe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300-600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pi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ol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graysca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mag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abl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gur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resen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us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i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efo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i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lac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ex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us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giv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it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>/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gu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>/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>.</w:t>
      </w:r>
    </w:p>
    <w:p w14:paraId="1CEE2962" w14:textId="4FE20A7B" w:rsidR="002D5B19" w:rsidRPr="00CC519B" w:rsidRDefault="00D1218D" w:rsidP="00D1218D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ritin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nl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erio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.)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as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ecima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parat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.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20.23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stea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20.23)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SI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ystem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ystèm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ternational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'Unité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us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l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cientific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D1218D">
        <w:rPr>
          <w:rFonts w:ascii="Times New Roman" w:hAnsi="Times New Roman" w:cs="Times New Roman"/>
          <w:bCs/>
          <w:sz w:val="24"/>
          <w:szCs w:val="24"/>
        </w:rPr>
        <w:t>data</w:t>
      </w:r>
      <w:proofErr w:type="gram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ni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us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av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ing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pac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etwe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ni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4 kg/ha, 20 Nm, 100 kPa, 22 °C)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nl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xcep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gula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efini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inut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cond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ercentag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hic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do not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ontai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pac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10°, 45', 60', 29</w:t>
      </w:r>
      <w:proofErr w:type="gramStart"/>
      <w:r w:rsidRPr="00D1218D">
        <w:rPr>
          <w:rFonts w:ascii="Times New Roman" w:hAnsi="Times New Roman" w:cs="Times New Roman"/>
          <w:bCs/>
          <w:sz w:val="24"/>
          <w:szCs w:val="24"/>
        </w:rPr>
        <w:t>% )</w:t>
      </w:r>
      <w:proofErr w:type="gram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urkis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ex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ercen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%)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ig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efo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.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18%)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bbrevi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it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s "L"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ritin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ver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arg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not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para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xamp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>: 100000.85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6BB9825" w14:textId="452E14B2" w:rsidR="00E954CA" w:rsidRPr="00E365FB" w:rsidRDefault="00D1218D" w:rsidP="00E365FB">
      <w:pPr>
        <w:pStyle w:val="izelgeAd"/>
      </w:pPr>
      <w:r w:rsidRPr="00D1218D">
        <w:t xml:space="preserve">Third </w:t>
      </w:r>
      <w:proofErr w:type="spellStart"/>
      <w:r w:rsidRPr="00D1218D">
        <w:t>level</w:t>
      </w:r>
      <w:proofErr w:type="spellEnd"/>
      <w:r w:rsidRPr="00D1218D">
        <w:t xml:space="preserve"> </w:t>
      </w:r>
      <w:proofErr w:type="spellStart"/>
      <w:r w:rsidRPr="00D1218D">
        <w:t>title</w:t>
      </w:r>
      <w:proofErr w:type="spellEnd"/>
    </w:p>
    <w:p w14:paraId="4CF0D5AA" w14:textId="22A6306B" w:rsidR="00D77DC9" w:rsidRPr="00D77DC9" w:rsidRDefault="00D1218D" w:rsidP="00D77DC9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tic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i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ex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w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arenthes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igh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justifi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ex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mula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in 12-point </w:t>
      </w:r>
      <w:proofErr w:type="gramStart"/>
      <w:r w:rsidRPr="00D1218D">
        <w:rPr>
          <w:rFonts w:ascii="Times New Roman" w:hAnsi="Times New Roman" w:cs="Times New Roman"/>
          <w:bCs/>
          <w:sz w:val="24"/>
          <w:szCs w:val="24"/>
        </w:rPr>
        <w:t>font</w:t>
      </w:r>
      <w:proofErr w:type="gram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ma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haracter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variabl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talic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number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athematica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xpress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lai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it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tic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giv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as "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1." (...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model is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giv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1.). Word program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athematica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rocess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ritin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qua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>.</w:t>
      </w:r>
    </w:p>
    <w:p w14:paraId="44F7952F" w14:textId="339830F1" w:rsidR="0029454C" w:rsidRPr="0029454C" w:rsidRDefault="00000000" w:rsidP="0029454C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YG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H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HA</m:t>
            </m:r>
          </m:sub>
        </m:sSub>
      </m:oMath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</w:r>
      <w:r w:rsidR="0029454C" w:rsidRPr="0029454C">
        <w:rPr>
          <w:rFonts w:ascii="Times New Roman" w:hAnsi="Times New Roman" w:cs="Times New Roman"/>
          <w:sz w:val="24"/>
          <w:szCs w:val="24"/>
        </w:rPr>
        <w:tab/>
        <w:t xml:space="preserve">       (1)</w:t>
      </w:r>
    </w:p>
    <w:p w14:paraId="32AD5A76" w14:textId="7D095E73" w:rsidR="00CC519B" w:rsidRPr="0029454C" w:rsidRDefault="00000000" w:rsidP="0029454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(OH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(OH)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                                                             </m:t>
        </m:r>
      </m:oMath>
      <w:r w:rsidR="0029454C" w:rsidRPr="0029454C">
        <w:rPr>
          <w:rFonts w:ascii="Times New Roman" w:eastAsiaTheme="minorEastAsia" w:hAnsi="Times New Roman" w:cs="Times New Roman"/>
          <w:sz w:val="24"/>
          <w:szCs w:val="24"/>
        </w:rPr>
        <w:tab/>
      </w:r>
      <w:r w:rsidR="0029454C" w:rsidRPr="0029454C">
        <w:rPr>
          <w:rFonts w:ascii="Times New Roman" w:eastAsiaTheme="minorEastAsia" w:hAnsi="Times New Roman" w:cs="Times New Roman"/>
          <w:sz w:val="24"/>
          <w:szCs w:val="24"/>
        </w:rPr>
        <w:tab/>
      </w:r>
      <w:r w:rsidR="0029454C" w:rsidRPr="0029454C">
        <w:rPr>
          <w:rFonts w:ascii="Times New Roman" w:eastAsiaTheme="minorEastAsia" w:hAnsi="Times New Roman" w:cs="Times New Roman"/>
          <w:sz w:val="24"/>
          <w:szCs w:val="24"/>
        </w:rPr>
        <w:tab/>
      </w:r>
      <w:r w:rsidR="0029454C" w:rsidRPr="0029454C">
        <w:rPr>
          <w:rFonts w:ascii="Times New Roman" w:eastAsiaTheme="minorEastAsia" w:hAnsi="Times New Roman" w:cs="Times New Roman"/>
          <w:sz w:val="24"/>
          <w:szCs w:val="24"/>
        </w:rPr>
        <w:tab/>
      </w:r>
      <w:r w:rsidR="0029454C" w:rsidRPr="0029454C">
        <w:rPr>
          <w:rFonts w:ascii="Times New Roman" w:eastAsiaTheme="minorEastAsia" w:hAnsi="Times New Roman" w:cs="Times New Roman"/>
          <w:sz w:val="24"/>
          <w:szCs w:val="24"/>
        </w:rPr>
        <w:tab/>
        <w:t xml:space="preserve">       (2)</w:t>
      </w:r>
    </w:p>
    <w:p w14:paraId="3BC2A119" w14:textId="21375EC4" w:rsidR="00D77DC9" w:rsidRPr="00D77DC9" w:rsidRDefault="00000000" w:rsidP="00D77DC9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MAIN TITLE"/>
          <w:tag w:val="MAIN TITLE"/>
          <w:id w:val="-390724750"/>
          <w:placeholder>
            <w:docPart w:val="9240A76BF7824F10BE9FBEF529102D7D"/>
          </w:placeholder>
          <w:dropDownList>
            <w:listItem w:value="Select an item."/>
            <w:listItem w:displayText="BULGULAR VE TARTIŞMA " w:value="BULGULAR VE TARTIŞMA "/>
            <w:listItem w:displayText="RESULTS AND DISCUSSION" w:value="RESULTS AND DISCUSSION"/>
          </w:dropDownList>
        </w:sdtPr>
        <w:sdtContent>
          <w:r w:rsidR="00D1218D">
            <w:rPr>
              <w:rFonts w:ascii="Times New Roman" w:hAnsi="Times New Roman" w:cs="Times New Roman"/>
              <w:b/>
              <w:bCs/>
              <w:sz w:val="24"/>
              <w:szCs w:val="24"/>
            </w:rPr>
            <w:t>RESULTS AND DISCUSSION</w:t>
          </w:r>
        </w:sdtContent>
      </w:sdt>
      <w:r w:rsidR="000750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ermEnd w:id="2105695631"/>
    </w:p>
    <w:p w14:paraId="760AF9BB" w14:textId="419808B8" w:rsidR="00D77DC9" w:rsidRPr="00D77DC9" w:rsidRDefault="00D1218D" w:rsidP="00D77DC9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permStart w:id="2000033922" w:edGrp="everyone"/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view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ticl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il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not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av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eadin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As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ea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rotec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e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il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ef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lank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h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you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lec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"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lec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a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tem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"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view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ticl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lso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elet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ex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at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ottom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iscuss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cti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earc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ticl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nd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am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eadin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ec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btain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rom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tud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uppor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gur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har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resen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lastRenderedPageBreak/>
        <w:t>sec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iscuss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learl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riefl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valuat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erm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iological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mechanism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btain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iscuss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not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pea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imilariti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ifferenc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etwe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th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tudi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imila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opic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give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possibl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ason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s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iscus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as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n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literatu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iscuss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tegra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it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earch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th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levant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tudi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demonstrat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whethe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hypothese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es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r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ccep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or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jec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contribu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mportanc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cienc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emphasiz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interpreted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b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avoiding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unnecessary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4"/>
          <w:szCs w:val="24"/>
        </w:rPr>
        <w:t>repetition</w:t>
      </w:r>
      <w:proofErr w:type="spellEnd"/>
      <w:r w:rsidRPr="00D1218D">
        <w:rPr>
          <w:rFonts w:ascii="Times New Roman" w:hAnsi="Times New Roman" w:cs="Times New Roman"/>
          <w:bCs/>
          <w:sz w:val="24"/>
          <w:szCs w:val="24"/>
        </w:rPr>
        <w:t>.</w:t>
      </w:r>
    </w:p>
    <w:p w14:paraId="3360BE0E" w14:textId="6D99319C" w:rsidR="001B7F86" w:rsidRDefault="001B7F86" w:rsidP="001B7F86">
      <w:pPr>
        <w:spacing w:before="120"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7F8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E6E725" wp14:editId="72239478">
            <wp:extent cx="4352306" cy="2476005"/>
            <wp:effectExtent l="0" t="0" r="0" b="0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12592A1" w14:textId="5B029E5A" w:rsidR="001B7F86" w:rsidRPr="00322B72" w:rsidRDefault="00D1218D" w:rsidP="001B7F86">
      <w:pPr>
        <w:spacing w:after="120" w:line="276" w:lineRule="auto"/>
        <w:jc w:val="center"/>
        <w:rPr>
          <w:rFonts w:ascii="Times New Roman" w:hAnsi="Times New Roman" w:cs="Times New Roman"/>
          <w:sz w:val="20"/>
          <w:szCs w:val="24"/>
        </w:rPr>
      </w:pPr>
      <w:proofErr w:type="spellStart"/>
      <w:r w:rsidRPr="00D1218D">
        <w:rPr>
          <w:rFonts w:ascii="Times New Roman" w:hAnsi="Times New Roman" w:cs="Times New Roman"/>
          <w:b/>
          <w:sz w:val="20"/>
          <w:szCs w:val="24"/>
        </w:rPr>
        <w:t>Figure</w:t>
      </w:r>
      <w:proofErr w:type="spellEnd"/>
      <w:r w:rsidRPr="00D1218D">
        <w:rPr>
          <w:rFonts w:ascii="Times New Roman" w:hAnsi="Times New Roman" w:cs="Times New Roman"/>
          <w:b/>
          <w:sz w:val="20"/>
          <w:szCs w:val="24"/>
        </w:rPr>
        <w:t xml:space="preserve"> 2. </w:t>
      </w:r>
      <w:proofErr w:type="spellStart"/>
      <w:r w:rsidRPr="00D1218D">
        <w:rPr>
          <w:rFonts w:ascii="Times New Roman" w:hAnsi="Times New Roman" w:cs="Times New Roman"/>
          <w:bCs/>
          <w:sz w:val="20"/>
          <w:szCs w:val="24"/>
        </w:rPr>
        <w:t>Example</w:t>
      </w:r>
      <w:proofErr w:type="spellEnd"/>
      <w:r w:rsidRPr="00D1218D">
        <w:rPr>
          <w:rFonts w:ascii="Times New Roman" w:hAnsi="Times New Roman" w:cs="Times New Roman"/>
          <w:bCs/>
          <w:sz w:val="20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Cs/>
          <w:sz w:val="20"/>
          <w:szCs w:val="24"/>
        </w:rPr>
        <w:t>Figure</w:t>
      </w:r>
      <w:proofErr w:type="spellEnd"/>
    </w:p>
    <w:p w14:paraId="36AF6D3D" w14:textId="16BC4C4D" w:rsidR="002D5B19" w:rsidRDefault="00D1218D" w:rsidP="002D5B19">
      <w:pPr>
        <w:spacing w:before="120"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218D">
        <w:rPr>
          <w:rFonts w:ascii="Times New Roman" w:hAnsi="Times New Roman" w:cs="Times New Roman"/>
          <w:b/>
          <w:sz w:val="24"/>
          <w:szCs w:val="24"/>
        </w:rPr>
        <w:t xml:space="preserve">Reference </w:t>
      </w:r>
      <w:proofErr w:type="spellStart"/>
      <w:r w:rsidRPr="00D1218D">
        <w:rPr>
          <w:rFonts w:ascii="Times New Roman" w:hAnsi="Times New Roman" w:cs="Times New Roman"/>
          <w:b/>
          <w:sz w:val="24"/>
          <w:szCs w:val="24"/>
        </w:rPr>
        <w:t>Citation</w:t>
      </w:r>
      <w:proofErr w:type="spellEnd"/>
      <w:r w:rsidRPr="00D1218D"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b/>
          <w:sz w:val="24"/>
          <w:szCs w:val="24"/>
        </w:rPr>
        <w:t>Text</w:t>
      </w:r>
      <w:proofErr w:type="spellEnd"/>
    </w:p>
    <w:p w14:paraId="1A9DFA56" w14:textId="397ECB25" w:rsidR="00D1218D" w:rsidRPr="00D1218D" w:rsidRDefault="00D1218D" w:rsidP="00D1218D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rang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PA (6.0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tyl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ci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rang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lphabeticall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aking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ccoun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'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n a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-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asi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(Gülçin et al., 2018; Türkan, 2019; Türkan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D1218D">
        <w:rPr>
          <w:rFonts w:ascii="Times New Roman" w:hAnsi="Times New Roman" w:cs="Times New Roman"/>
          <w:sz w:val="24"/>
          <w:szCs w:val="24"/>
        </w:rPr>
        <w:t xml:space="preserve"> Atalar, 2021)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teratu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ut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s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lphabeticall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(Aras et al., 2021; Türkan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D1218D">
        <w:rPr>
          <w:rFonts w:ascii="Times New Roman" w:hAnsi="Times New Roman" w:cs="Times New Roman"/>
          <w:sz w:val="24"/>
          <w:szCs w:val="24"/>
        </w:rPr>
        <w:t xml:space="preserve"> Atalar, 2021; Xu, 2021)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a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ourc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ourc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ndica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s a, b, c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web-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muc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possibl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cit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unpublish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personal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communication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otnot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void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they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ver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contai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mportan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ection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, they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riefl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they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epara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n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sterisk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.</w:t>
      </w:r>
    </w:p>
    <w:p w14:paraId="39996A11" w14:textId="6C644A4E" w:rsidR="00D1218D" w:rsidRPr="00D1218D" w:rsidRDefault="00D1218D" w:rsidP="00D1218D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;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r w:rsidR="00362379">
        <w:rPr>
          <w:rFonts w:ascii="Times New Roman" w:hAnsi="Times New Roman" w:cs="Times New Roman"/>
          <w:sz w:val="24"/>
          <w:szCs w:val="24"/>
        </w:rPr>
        <w:t>&amp;</w:t>
      </w:r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two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et al.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English;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s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two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et al.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a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ourc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ci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citation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proofErr w:type="gram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epara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(;)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s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ldes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newes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(Soyadı, 1977; Soyadı et al., 2013)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t is a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ourc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hos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unknow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it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s (Anonymous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s (Anonymous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)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English.</w:t>
      </w:r>
    </w:p>
    <w:p w14:paraId="71467DB1" w14:textId="0E5D99A6" w:rsidR="002B5858" w:rsidRPr="002B5858" w:rsidRDefault="00D1218D" w:rsidP="00D1218D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 </w:t>
      </w:r>
      <w:proofErr w:type="gramStart"/>
      <w:r w:rsidRPr="00D1218D">
        <w:rPr>
          <w:rFonts w:ascii="Times New Roman" w:hAnsi="Times New Roman" w:cs="Times New Roman"/>
          <w:sz w:val="24"/>
          <w:szCs w:val="24"/>
        </w:rPr>
        <w:t>font</w:t>
      </w:r>
      <w:proofErr w:type="gramEnd"/>
      <w:r w:rsidRPr="00D1218D">
        <w:rPr>
          <w:rFonts w:ascii="Times New Roman" w:hAnsi="Times New Roman" w:cs="Times New Roman"/>
          <w:sz w:val="24"/>
          <w:szCs w:val="24"/>
        </w:rPr>
        <w:t xml:space="preserve"> siz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12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a 1 cm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hanging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inden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eco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ubsequent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lin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reference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nam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bbreviate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alphabetical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18D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D1218D">
        <w:rPr>
          <w:rFonts w:ascii="Times New Roman" w:hAnsi="Times New Roman" w:cs="Times New Roman"/>
          <w:sz w:val="24"/>
          <w:szCs w:val="24"/>
        </w:rPr>
        <w:t>.</w:t>
      </w:r>
      <w:r w:rsidR="002B5858" w:rsidRPr="002B585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1"/>
        <w:gridCol w:w="5031"/>
      </w:tblGrid>
      <w:tr w:rsidR="00AF0409" w14:paraId="08CC811A" w14:textId="77777777" w:rsidTr="0052753C">
        <w:tc>
          <w:tcPr>
            <w:tcW w:w="5031" w:type="dxa"/>
          </w:tcPr>
          <w:p w14:paraId="1EBD521C" w14:textId="529F96E1" w:rsidR="00AF0409" w:rsidRDefault="00AF0409" w:rsidP="0099234C">
            <w:pPr>
              <w:spacing w:befor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2B72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4F6C296D" wp14:editId="037E25D3">
                  <wp:extent cx="2840868" cy="1080000"/>
                  <wp:effectExtent l="0" t="0" r="0" b="6350"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868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1" w:type="dxa"/>
          </w:tcPr>
          <w:p w14:paraId="6003B1E5" w14:textId="238F0E08" w:rsidR="00AF0409" w:rsidRDefault="00AF0409" w:rsidP="0099234C">
            <w:pPr>
              <w:spacing w:befor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040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21A2119" wp14:editId="7F748DE6">
                  <wp:extent cx="2834107" cy="1080000"/>
                  <wp:effectExtent l="0" t="0" r="4445" b="635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107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409" w14:paraId="1D9BBC4B" w14:textId="77777777" w:rsidTr="0052753C">
        <w:tc>
          <w:tcPr>
            <w:tcW w:w="5031" w:type="dxa"/>
          </w:tcPr>
          <w:p w14:paraId="28816CEE" w14:textId="0D5A69B5" w:rsidR="00AF0409" w:rsidRPr="00AF0409" w:rsidRDefault="00AF0409" w:rsidP="00AF040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F040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gramStart"/>
            <w:r w:rsidRPr="00AF0409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proofErr w:type="gramEnd"/>
            <w:r w:rsidRPr="00AF040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31" w:type="dxa"/>
          </w:tcPr>
          <w:p w14:paraId="083CBFEE" w14:textId="7428E1A1" w:rsidR="00AF0409" w:rsidRPr="00AF0409" w:rsidRDefault="00AF0409" w:rsidP="00AF040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F040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gramStart"/>
            <w:r w:rsidRPr="00AF0409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proofErr w:type="gramEnd"/>
            <w:r w:rsidRPr="00AF040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5DF4F25A" w14:textId="26EC30C7" w:rsidR="00E954CA" w:rsidRPr="0052753C" w:rsidRDefault="00362379" w:rsidP="00322B72">
      <w:pPr>
        <w:spacing w:after="120" w:line="276" w:lineRule="auto"/>
        <w:jc w:val="center"/>
        <w:rPr>
          <w:rFonts w:ascii="Times New Roman" w:hAnsi="Times New Roman" w:cs="Times New Roman"/>
        </w:rPr>
      </w:pPr>
      <w:proofErr w:type="spellStart"/>
      <w:r w:rsidRPr="00362379">
        <w:rPr>
          <w:rFonts w:ascii="Times New Roman" w:hAnsi="Times New Roman" w:cs="Times New Roman"/>
          <w:b/>
        </w:rPr>
        <w:t>Figure</w:t>
      </w:r>
      <w:proofErr w:type="spellEnd"/>
      <w:r w:rsidRPr="00362379">
        <w:rPr>
          <w:rFonts w:ascii="Times New Roman" w:hAnsi="Times New Roman" w:cs="Times New Roman"/>
          <w:b/>
        </w:rPr>
        <w:t xml:space="preserve"> 2. </w:t>
      </w:r>
      <w:proofErr w:type="spellStart"/>
      <w:r w:rsidRPr="00362379">
        <w:rPr>
          <w:rFonts w:ascii="Times New Roman" w:hAnsi="Times New Roman" w:cs="Times New Roman"/>
          <w:bCs/>
        </w:rPr>
        <w:t>Biogas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energy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potential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according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to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the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districts</w:t>
      </w:r>
      <w:proofErr w:type="spellEnd"/>
      <w:r w:rsidRPr="00362379">
        <w:rPr>
          <w:rFonts w:ascii="Times New Roman" w:hAnsi="Times New Roman" w:cs="Times New Roman"/>
          <w:bCs/>
        </w:rPr>
        <w:t xml:space="preserve"> of Iğdır </w:t>
      </w:r>
      <w:proofErr w:type="spellStart"/>
      <w:r w:rsidRPr="00362379">
        <w:rPr>
          <w:rFonts w:ascii="Times New Roman" w:hAnsi="Times New Roman" w:cs="Times New Roman"/>
          <w:bCs/>
        </w:rPr>
        <w:t>province</w:t>
      </w:r>
      <w:proofErr w:type="spellEnd"/>
      <w:r w:rsidRPr="00362379">
        <w:rPr>
          <w:rFonts w:ascii="Times New Roman" w:hAnsi="Times New Roman" w:cs="Times New Roman"/>
          <w:bCs/>
        </w:rPr>
        <w:t xml:space="preserve"> (a) </w:t>
      </w:r>
      <w:proofErr w:type="spellStart"/>
      <w:r w:rsidRPr="00362379">
        <w:rPr>
          <w:rFonts w:ascii="Times New Roman" w:hAnsi="Times New Roman" w:cs="Times New Roman"/>
          <w:bCs/>
        </w:rPr>
        <w:t>and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prevented</w:t>
      </w:r>
      <w:proofErr w:type="spellEnd"/>
      <w:r w:rsidRPr="00362379">
        <w:rPr>
          <w:rFonts w:ascii="Times New Roman" w:hAnsi="Times New Roman" w:cs="Times New Roman"/>
          <w:bCs/>
        </w:rPr>
        <w:t xml:space="preserve"> CO</w:t>
      </w:r>
      <w:r w:rsidRPr="00362379">
        <w:rPr>
          <w:rFonts w:ascii="Times New Roman" w:hAnsi="Times New Roman" w:cs="Times New Roman"/>
          <w:bCs/>
          <w:vertAlign w:val="subscript"/>
        </w:rPr>
        <w:t>2</w:t>
      </w:r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emission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rates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according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to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the</w:t>
      </w:r>
      <w:proofErr w:type="spellEnd"/>
      <w:r w:rsidRPr="00362379">
        <w:rPr>
          <w:rFonts w:ascii="Times New Roman" w:hAnsi="Times New Roman" w:cs="Times New Roman"/>
          <w:bCs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</w:rPr>
        <w:t>districts</w:t>
      </w:r>
      <w:proofErr w:type="spellEnd"/>
      <w:r w:rsidRPr="00362379">
        <w:rPr>
          <w:rFonts w:ascii="Times New Roman" w:hAnsi="Times New Roman" w:cs="Times New Roman"/>
          <w:bCs/>
        </w:rPr>
        <w:t xml:space="preserve"> of Iğdır </w:t>
      </w:r>
      <w:proofErr w:type="spellStart"/>
      <w:r w:rsidRPr="00362379">
        <w:rPr>
          <w:rFonts w:ascii="Times New Roman" w:hAnsi="Times New Roman" w:cs="Times New Roman"/>
          <w:bCs/>
        </w:rPr>
        <w:t>province</w:t>
      </w:r>
      <w:proofErr w:type="spellEnd"/>
      <w:r w:rsidRPr="00362379">
        <w:rPr>
          <w:rFonts w:ascii="Times New Roman" w:hAnsi="Times New Roman" w:cs="Times New Roman"/>
          <w:bCs/>
        </w:rPr>
        <w:t xml:space="preserve"> (b) (Tırınk, 2020)</w:t>
      </w:r>
    </w:p>
    <w:bookmarkStart w:id="5" w:name="_Hlk107225742"/>
    <w:p w14:paraId="37B98A32" w14:textId="6BC7ED2A" w:rsidR="002B5858" w:rsidRPr="002B5858" w:rsidRDefault="00000000" w:rsidP="002B5858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MAIN TITLE"/>
          <w:tag w:val="MAIN TITLE"/>
          <w:id w:val="-1839465195"/>
          <w:placeholder>
            <w:docPart w:val="8CD19297191344B2BD9C2E01E1E7DBF2"/>
          </w:placeholder>
          <w:dropDownList>
            <w:listItem w:value="Select an item."/>
            <w:listItem w:displayText="SONUÇ" w:value="SONUÇ"/>
            <w:listItem w:displayText="CONCLUSION" w:value="CONCLUSION"/>
          </w:dropDownList>
        </w:sdtPr>
        <w:sdtContent>
          <w:r w:rsidR="00362379">
            <w:rPr>
              <w:rFonts w:ascii="Times New Roman" w:hAnsi="Times New Roman" w:cs="Times New Roman"/>
              <w:b/>
              <w:bCs/>
              <w:sz w:val="24"/>
              <w:szCs w:val="24"/>
            </w:rPr>
            <w:t>CONCLUSION</w:t>
          </w:r>
        </w:sdtContent>
      </w:sdt>
      <w:permEnd w:id="2000033922"/>
    </w:p>
    <w:p w14:paraId="1FA71F45" w14:textId="38B5B6BD" w:rsidR="002B5858" w:rsidRPr="002B5858" w:rsidRDefault="00362379" w:rsidP="002B5858">
      <w:pPr>
        <w:spacing w:after="0" w:line="276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6" w:name="_Hlk107225598"/>
      <w:bookmarkEnd w:id="5"/>
      <w:permStart w:id="973894234" w:edGrp="everyone"/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order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avoi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petitio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numerical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tudy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not be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give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finding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ectio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greatest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extent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possibl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, but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presente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chart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or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graph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ectio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markabl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tudy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briefly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presente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in a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concret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way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eparat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from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discussio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writte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past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tense.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addition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forward-looking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uggestion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opinion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lated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results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tudy</w:t>
      </w:r>
      <w:proofErr w:type="spellEnd"/>
      <w:r w:rsidRPr="00362379">
        <w:rPr>
          <w:rFonts w:ascii="Times New Roman" w:hAnsi="Times New Roman" w:cs="Times New Roman"/>
          <w:bCs/>
          <w:sz w:val="24"/>
          <w:szCs w:val="24"/>
        </w:rPr>
        <w:t xml:space="preserve"> can be </w:t>
      </w:r>
      <w:proofErr w:type="spellStart"/>
      <w:r w:rsidRPr="00362379">
        <w:rPr>
          <w:rFonts w:ascii="Times New Roman" w:hAnsi="Times New Roman" w:cs="Times New Roman"/>
          <w:bCs/>
          <w:sz w:val="24"/>
          <w:szCs w:val="24"/>
        </w:rPr>
        <w:t>stated</w:t>
      </w:r>
      <w:proofErr w:type="spellEnd"/>
      <w:r w:rsidR="002B5858" w:rsidRPr="002B5858">
        <w:rPr>
          <w:rFonts w:ascii="Times New Roman" w:hAnsi="Times New Roman" w:cs="Times New Roman"/>
          <w:bCs/>
          <w:sz w:val="24"/>
          <w:szCs w:val="24"/>
        </w:rPr>
        <w:t>.</w:t>
      </w:r>
      <w:permEnd w:id="973894234"/>
    </w:p>
    <w:bookmarkStart w:id="7" w:name="_Hlk111043339"/>
    <w:bookmarkEnd w:id="6"/>
    <w:permStart w:id="1621782470" w:edGrp="everyone"/>
    <w:p w14:paraId="15630323" w14:textId="6EA3B40E" w:rsidR="00654983" w:rsidRPr="00654983" w:rsidRDefault="00000000" w:rsidP="00654983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MAIN TITLE"/>
          <w:tag w:val="MAIN TITLE"/>
          <w:id w:val="-1940514411"/>
          <w:placeholder>
            <w:docPart w:val="8625334A95F044E699156F3A1E928D6B"/>
          </w:placeholder>
          <w:dropDownList>
            <w:listItem w:value="Select an item."/>
            <w:listItem w:displayText="TEŞEKKÜR" w:value="TEŞEKKÜR"/>
            <w:listItem w:displayText="ACKNOWLEDGEMENTS" w:value="ACKNOWLEDGEMENTS"/>
          </w:dropDownList>
        </w:sdtPr>
        <w:sdtContent>
          <w:r w:rsidR="00362379">
            <w:rPr>
              <w:rFonts w:ascii="Times New Roman" w:hAnsi="Times New Roman" w:cs="Times New Roman"/>
              <w:b/>
              <w:bCs/>
              <w:sz w:val="24"/>
              <w:szCs w:val="24"/>
            </w:rPr>
            <w:t>ACKNOWLEDGEMENTS</w:t>
          </w:r>
          <w:permEnd w:id="1621782470"/>
        </w:sdtContent>
      </w:sdt>
    </w:p>
    <w:bookmarkEnd w:id="7"/>
    <w:p w14:paraId="4E2C8344" w14:textId="3C953548" w:rsidR="002D5B19" w:rsidRPr="002D5B19" w:rsidRDefault="00362379" w:rsidP="002D5B19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2379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blin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>.</w:t>
      </w:r>
    </w:p>
    <w:permStart w:id="1777877572" w:edGrp="everyone"/>
    <w:p w14:paraId="792A77E0" w14:textId="54E62B30" w:rsidR="002B5858" w:rsidRPr="002B5858" w:rsidRDefault="00000000" w:rsidP="002B5858">
      <w:pPr>
        <w:spacing w:before="120"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Secondary Title"/>
          <w:tag w:val="Secondary Title"/>
          <w:id w:val="130987176"/>
          <w:placeholder>
            <w:docPart w:val="3B8E27BCC6B546239CE75C76D0201E9A"/>
          </w:placeholder>
          <w:dropDownList>
            <w:listItem w:value="Select an item."/>
            <w:listItem w:displayText="Çıkar Çatışması " w:value="Çıkar Çatışması "/>
            <w:listItem w:displayText="Conflict of Interest" w:value="Conflict of Interest"/>
          </w:dropDownList>
        </w:sdtPr>
        <w:sdtContent>
          <w:r w:rsidR="00362379">
            <w:rPr>
              <w:rFonts w:ascii="Times New Roman" w:hAnsi="Times New Roman" w:cs="Times New Roman"/>
              <w:b/>
              <w:bCs/>
              <w:sz w:val="24"/>
              <w:szCs w:val="24"/>
            </w:rPr>
            <w:t>Conflict of Interest</w:t>
          </w:r>
          <w:permEnd w:id="1777877572"/>
        </w:sdtContent>
      </w:sdt>
    </w:p>
    <w:p w14:paraId="7C3319E6" w14:textId="2230A882" w:rsidR="00B93D0C" w:rsidRDefault="00362379" w:rsidP="00AF0409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2379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blin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>.</w:t>
      </w:r>
    </w:p>
    <w:permStart w:id="1994661815" w:edGrp="everyone"/>
    <w:p w14:paraId="595C8DCA" w14:textId="77DDE19E" w:rsidR="002B5858" w:rsidRPr="002B5858" w:rsidRDefault="00000000" w:rsidP="002B5858">
      <w:pPr>
        <w:spacing w:before="120"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Secondary Title"/>
          <w:tag w:val="Secondary Title"/>
          <w:id w:val="1812823656"/>
          <w:placeholder>
            <w:docPart w:val="A31D8C2EEF9B40D7BD56CDDA1BD9B2BD"/>
          </w:placeholder>
          <w:dropDownList>
            <w:listItem w:value="Select an item."/>
            <w:listItem w:displayText="Yazar Katkısı" w:value="Yazar Katkısı"/>
            <w:listItem w:displayText="Author’s Contributions " w:value="Author’s Contributions "/>
          </w:dropDownList>
        </w:sdtPr>
        <w:sdtContent>
          <w:r w:rsidR="00362379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uthor’s Contributions </w:t>
          </w:r>
          <w:permEnd w:id="1994661815"/>
        </w:sdtContent>
      </w:sdt>
    </w:p>
    <w:p w14:paraId="6A06DF89" w14:textId="3C761C9D" w:rsidR="002D5B19" w:rsidRDefault="00362379" w:rsidP="00AF0409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2379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blin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362379">
        <w:rPr>
          <w:rFonts w:ascii="Times New Roman" w:hAnsi="Times New Roman" w:cs="Times New Roman"/>
          <w:sz w:val="24"/>
          <w:szCs w:val="24"/>
        </w:rPr>
        <w:t>.</w:t>
      </w:r>
    </w:p>
    <w:permStart w:id="1074090214" w:edGrp="everyone"/>
    <w:p w14:paraId="2EB46221" w14:textId="7F5E95E6" w:rsidR="002B5858" w:rsidRPr="002B5858" w:rsidRDefault="00000000" w:rsidP="002B5858">
      <w:pPr>
        <w:spacing w:before="120"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ANA BAŞLIK"/>
          <w:tag w:val="ANA BAŞLIK"/>
          <w:id w:val="358323353"/>
          <w:placeholder>
            <w:docPart w:val="1DDA9797AB5C4141A575A7B896FEE2AA"/>
          </w:placeholder>
          <w:dropDownList>
            <w:listItem w:value="Bir öğe seçin."/>
            <w:listItem w:displayText="KAYNAKLAR" w:value="KAYNAKLAR"/>
            <w:listItem w:displayText="REFERENCES " w:value="REFERENCES "/>
          </w:dropDownList>
        </w:sdtPr>
        <w:sdtContent/>
      </w:sdt>
      <w:bookmarkStart w:id="8" w:name="_Hlk111043389"/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alias w:val="MAIN TITLE"/>
          <w:tag w:val="MAIN TITLE"/>
          <w:id w:val="1102385497"/>
          <w:placeholder>
            <w:docPart w:val="DF67EF7FC5FE4E469641C922AEDCD1C5"/>
          </w:placeholder>
          <w:dropDownList>
            <w:listItem w:value="Select an item."/>
            <w:listItem w:displayText="KAYNAKLAR" w:value="KAYNAKLAR"/>
            <w:listItem w:displayText="REFERENCES " w:value="REFERENCES "/>
          </w:dropDownList>
        </w:sdtPr>
        <w:sdtContent>
          <w:r w:rsidR="00362379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REFERENCES </w:t>
          </w:r>
        </w:sdtContent>
      </w:sdt>
      <w:bookmarkEnd w:id="8"/>
      <w:permEnd w:id="1074090214"/>
    </w:p>
    <w:p w14:paraId="18C94396" w14:textId="4B40E24D" w:rsidR="00CB3090" w:rsidRPr="002D5B19" w:rsidRDefault="00362379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ermStart w:id="959789884" w:edGrp="everyone"/>
      <w:r w:rsidRPr="00362379">
        <w:rPr>
          <w:rFonts w:ascii="Times New Roman" w:hAnsi="Times New Roman" w:cs="Times New Roman"/>
          <w:sz w:val="24"/>
          <w:szCs w:val="24"/>
          <w:lang w:val="en-US"/>
        </w:rPr>
        <w:t>Anonymous. 2012. US Department of agriculture nutrient database for standard reference, Release 14. URL: http://www.nal.usda.gov/fnic/foodcomp (Accessed date: March 23, 2012).</w:t>
      </w:r>
    </w:p>
    <w:p w14:paraId="7C327FB8" w14:textId="0CF8C084" w:rsidR="00CB3090" w:rsidRDefault="00CB3090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tala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M. N. </w:t>
      </w:r>
      <w:r w:rsidR="00362379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Türkan, F. (2018). Identification of chemical components from the Rhizomes of Acorus calamus L. with gas chromatography-tandem mass spectrometry (GC-MS\MS). 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the Institute of Science and Technology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>, 8(4), 181-187.</w:t>
      </w:r>
    </w:p>
    <w:p w14:paraId="385AB8D2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B19">
        <w:rPr>
          <w:rFonts w:ascii="Times New Roman" w:hAnsi="Times New Roman" w:cs="Times New Roman"/>
          <w:sz w:val="24"/>
          <w:szCs w:val="24"/>
          <w:lang w:val="en-US"/>
        </w:rPr>
        <w:t>Editor, A. A. (Ed.)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Eser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Yer: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yınc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B711740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Gulçin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İ., Taslimi, P., Aygün, A., Sadeghian, N.,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aste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E.,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Kufrevioglu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O. I., ... &amp; Şen, F. (2018). Antidiabetic and antiparasitic potentials: Inhibition effects of some natural antioxidant compounds on α-glycosidase, α-</w:t>
      </w:r>
      <w:proofErr w:type="gram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mylase</w:t>
      </w:r>
      <w:proofErr w:type="gram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and human glutathione S-transferase enzymes. 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rnational journal of biological macromolecules,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 119, 741-746. </w:t>
      </w:r>
    </w:p>
    <w:p w14:paraId="0C95A641" w14:textId="113A152A" w:rsidR="00CB3090" w:rsidRDefault="00CB3090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Şencan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İ. </w:t>
      </w:r>
      <w:r w:rsidR="00362379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Doğan, G. (2017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ilimsel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yayınlarda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kaynak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gösterme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tablo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ve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şekil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oluşturma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rehberi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APA 6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kurallar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2. bs.)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Ankara: Türk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Kütüphanecile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erneğ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yınları</w:t>
      </w:r>
      <w:proofErr w:type="spellEnd"/>
    </w:p>
    <w:p w14:paraId="6417C156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Smith J. (2001). Emergence of infectious diseases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: http://www.edpsciences.org/docinfos/INRARND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: 24 Eylül, 2002).</w:t>
      </w:r>
    </w:p>
    <w:p w14:paraId="7E60E325" w14:textId="2E4F6043" w:rsidR="00CB3090" w:rsidRPr="002D5B19" w:rsidRDefault="00362379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2379">
        <w:rPr>
          <w:rFonts w:ascii="Times New Roman" w:hAnsi="Times New Roman" w:cs="Times New Roman"/>
          <w:sz w:val="24"/>
          <w:szCs w:val="24"/>
          <w:lang w:val="en-US"/>
        </w:rPr>
        <w:t xml:space="preserve">Surname, N., &amp; Surname, N. (Year). The full title of the conference paper. In: Title of proceeding book. N., Surname, &amp; N., Surname, (Ed.), </w:t>
      </w:r>
      <w:proofErr w:type="spellStart"/>
      <w:r w:rsidRPr="00362379">
        <w:rPr>
          <w:rFonts w:ascii="Times New Roman" w:hAnsi="Times New Roman" w:cs="Times New Roman"/>
          <w:sz w:val="24"/>
          <w:szCs w:val="24"/>
          <w:lang w:val="en-US"/>
        </w:rPr>
        <w:t>Kongre</w:t>
      </w:r>
      <w:proofErr w:type="spellEnd"/>
      <w:r w:rsidRPr="00362379"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proofErr w:type="spellStart"/>
      <w:r w:rsidRPr="00362379">
        <w:rPr>
          <w:rFonts w:ascii="Times New Roman" w:hAnsi="Times New Roman" w:cs="Times New Roman"/>
          <w:sz w:val="24"/>
          <w:szCs w:val="24"/>
          <w:lang w:val="en-US"/>
        </w:rPr>
        <w:t>Sempozyum</w:t>
      </w:r>
      <w:proofErr w:type="spellEnd"/>
      <w:r w:rsidRPr="003623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  <w:lang w:val="en-US"/>
        </w:rPr>
        <w:t>adı</w:t>
      </w:r>
      <w:proofErr w:type="spellEnd"/>
      <w:r w:rsidRPr="00362379">
        <w:rPr>
          <w:rFonts w:ascii="Times New Roman" w:hAnsi="Times New Roman" w:cs="Times New Roman"/>
          <w:sz w:val="24"/>
          <w:szCs w:val="24"/>
          <w:lang w:val="en-US"/>
        </w:rPr>
        <w:t xml:space="preserve">, (s. xxx-xxx). City, Country. </w:t>
      </w:r>
      <w:proofErr w:type="spellStart"/>
      <w:r w:rsidRPr="0036237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3623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6237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362379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5F6F9A6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lastRenderedPageBreak/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Doktora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ya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da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yüksek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lisans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tezin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Yüksek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lisans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tez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oktor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tez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..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ver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tabanından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ld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da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ipariş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No.).</w:t>
      </w:r>
    </w:p>
    <w:p w14:paraId="4ED45535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Doktora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ya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da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yüksek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lisans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tezin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yımlanmamış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oktor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tez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üksek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lisans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tez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Kuru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Yer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ilgi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2D5AE6A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Eser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oi:xxxxxxxxxxxx</w:t>
      </w:r>
      <w:proofErr w:type="spellEnd"/>
      <w:proofErr w:type="gramEnd"/>
    </w:p>
    <w:p w14:paraId="1A910262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Eser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: http://www.xxxxxxxxxxx</w:t>
      </w:r>
    </w:p>
    <w:p w14:paraId="48153654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Eser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Yer: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yınc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D20E5A" w14:textId="131DDF0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A. A. </w:t>
      </w:r>
      <w:r w:rsidR="00362379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B. B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ölü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da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giriş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A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B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="003623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00F78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="003623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C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Ed.), 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itap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s. xxx-xxx)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içinde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Yer: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yınc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57D8ABB" w14:textId="2E336C30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</w:t>
      </w:r>
      <w:r w:rsidR="003623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00F78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="003623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B. B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ölü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da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giriş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A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="00700F78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B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Ed.), 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itap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s. xxx-xxx)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içinde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: http://www.xxxxxxxxxxx</w:t>
      </w:r>
    </w:p>
    <w:p w14:paraId="7C400178" w14:textId="7AA2A5B9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A. A.</w:t>
      </w:r>
      <w:r w:rsidR="00700F78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B. B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ölü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da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giriş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A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B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="00700F78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C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ditö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Ed.), 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itap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s. xxx-xxx)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içinde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proofErr w:type="gram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oi:xxxxxxxxxxxx</w:t>
      </w:r>
      <w:proofErr w:type="spellEnd"/>
      <w:proofErr w:type="gramEnd"/>
    </w:p>
    <w:p w14:paraId="3E855B1F" w14:textId="1087BDB1" w:rsidR="00CB3090" w:rsidRDefault="00CB3090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A. A.,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B. B.</w:t>
      </w:r>
      <w:r w:rsidR="00700F78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Soyad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, C. C.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ıl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Yazının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Süreli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Yayını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Başlığ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proofErr w:type="gramStart"/>
      <w:r w:rsidRPr="002D5B19">
        <w:rPr>
          <w:rFonts w:ascii="Times New Roman" w:hAnsi="Times New Roman" w:cs="Times New Roman"/>
          <w:sz w:val="24"/>
          <w:szCs w:val="24"/>
          <w:lang w:val="en-US"/>
        </w:rPr>
        <w:t>Cilt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2D5B19">
        <w:rPr>
          <w:rFonts w:ascii="Times New Roman" w:hAnsi="Times New Roman" w:cs="Times New Roman"/>
          <w:sz w:val="24"/>
          <w:szCs w:val="24"/>
          <w:lang w:val="en-US"/>
        </w:rPr>
        <w:t>Sayı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, s-s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oi:xx.xxxxxxxxxx</w:t>
      </w:r>
      <w:proofErr w:type="spellEnd"/>
    </w:p>
    <w:p w14:paraId="1D0577ED" w14:textId="544106E9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Surname N. (Year). The full title of internet addressed article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: http://www.xxxxxxxxxxx (</w:t>
      </w:r>
      <w:r w:rsidR="00362379" w:rsidRPr="00362379">
        <w:rPr>
          <w:rFonts w:ascii="Times New Roman" w:hAnsi="Times New Roman" w:cs="Times New Roman"/>
          <w:sz w:val="24"/>
          <w:szCs w:val="24"/>
          <w:lang w:val="en-US"/>
        </w:rPr>
        <w:t>Accessed date: month day, year).</w:t>
      </w:r>
    </w:p>
    <w:p w14:paraId="75D67365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Surname, N., &amp; Surname, N. (Year). 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Title of the book or proceeding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>. City: Publisher.</w:t>
      </w:r>
    </w:p>
    <w:p w14:paraId="3F15E1A7" w14:textId="038E2AC7" w:rsidR="00CB3090" w:rsidRDefault="00CB3090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Tırınk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, S. (2022).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Hayvansal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Atıkların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Biyogaz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Üretim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Potansiyelinin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Hesaplanması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Iğdır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 İli </w:t>
      </w:r>
      <w:proofErr w:type="spellStart"/>
      <w:r w:rsidRPr="00CB3090">
        <w:rPr>
          <w:rFonts w:ascii="Times New Roman" w:hAnsi="Times New Roman" w:cs="Times New Roman"/>
          <w:sz w:val="24"/>
          <w:szCs w:val="24"/>
          <w:lang w:val="en-US"/>
        </w:rPr>
        <w:t>Örneği</w:t>
      </w:r>
      <w:proofErr w:type="spellEnd"/>
      <w:r w:rsidRPr="00CB309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CB309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the Institute of Science and Technology</w:t>
      </w:r>
      <w:r w:rsidRPr="00CB3090">
        <w:rPr>
          <w:rFonts w:ascii="Times New Roman" w:hAnsi="Times New Roman" w:cs="Times New Roman"/>
          <w:sz w:val="24"/>
          <w:szCs w:val="24"/>
          <w:lang w:val="en-US"/>
        </w:rPr>
        <w:t>, 12(1), 152-163.</w:t>
      </w:r>
    </w:p>
    <w:p w14:paraId="457E962A" w14:textId="776FAA89" w:rsidR="00CB3090" w:rsidRDefault="00CB3090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9" w:name="_Hlk107227812"/>
      <w:proofErr w:type="spellStart"/>
      <w:r w:rsidRPr="00C32604">
        <w:rPr>
          <w:rFonts w:ascii="Times New Roman" w:hAnsi="Times New Roman" w:cs="Times New Roman"/>
          <w:sz w:val="24"/>
          <w:szCs w:val="24"/>
          <w:lang w:val="en-US"/>
        </w:rPr>
        <w:t>Tirink</w:t>
      </w:r>
      <w:proofErr w:type="spellEnd"/>
      <w:r w:rsidRPr="00C32604">
        <w:rPr>
          <w:rFonts w:ascii="Times New Roman" w:hAnsi="Times New Roman" w:cs="Times New Roman"/>
          <w:sz w:val="24"/>
          <w:szCs w:val="24"/>
          <w:lang w:val="en-US"/>
        </w:rPr>
        <w:t xml:space="preserve">, S., </w:t>
      </w:r>
      <w:proofErr w:type="spellStart"/>
      <w:r w:rsidRPr="00C32604">
        <w:rPr>
          <w:rFonts w:ascii="Times New Roman" w:hAnsi="Times New Roman" w:cs="Times New Roman"/>
          <w:sz w:val="24"/>
          <w:szCs w:val="24"/>
          <w:lang w:val="en-US"/>
        </w:rPr>
        <w:t>Nuhoğlu</w:t>
      </w:r>
      <w:proofErr w:type="spellEnd"/>
      <w:r w:rsidRPr="00C32604">
        <w:rPr>
          <w:rFonts w:ascii="Times New Roman" w:hAnsi="Times New Roman" w:cs="Times New Roman"/>
          <w:sz w:val="24"/>
          <w:szCs w:val="24"/>
          <w:lang w:val="en-US"/>
        </w:rPr>
        <w:t>, A.</w:t>
      </w:r>
      <w:r w:rsidR="00700F78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Kul, </w:t>
      </w:r>
      <w:r w:rsidRPr="00C32604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32604">
        <w:rPr>
          <w:rFonts w:ascii="Times New Roman" w:hAnsi="Times New Roman" w:cs="Times New Roman"/>
          <w:sz w:val="24"/>
          <w:szCs w:val="24"/>
          <w:lang w:val="en-US"/>
        </w:rPr>
        <w:t xml:space="preserve"> (2020). Characterization of pistachio processing industry wastewater and investigation of chemical pretreatment. </w:t>
      </w:r>
      <w:r w:rsidRPr="00C32604">
        <w:rPr>
          <w:rFonts w:ascii="Times New Roman" w:hAnsi="Times New Roman" w:cs="Times New Roman"/>
          <w:i/>
          <w:iCs/>
          <w:sz w:val="24"/>
          <w:szCs w:val="24"/>
          <w:lang w:val="en-US"/>
        </w:rPr>
        <w:t>Environmental Research and Technology</w:t>
      </w:r>
      <w:r w:rsidRPr="00C32604">
        <w:rPr>
          <w:rFonts w:ascii="Times New Roman" w:hAnsi="Times New Roman" w:cs="Times New Roman"/>
          <w:sz w:val="24"/>
          <w:szCs w:val="24"/>
          <w:lang w:val="en-US"/>
        </w:rPr>
        <w:t>, 3(4), 209-216.</w:t>
      </w:r>
      <w:bookmarkEnd w:id="9"/>
    </w:p>
    <w:p w14:paraId="2453A293" w14:textId="09F008E4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B19">
        <w:rPr>
          <w:rFonts w:ascii="Times New Roman" w:hAnsi="Times New Roman" w:cs="Times New Roman"/>
          <w:sz w:val="24"/>
          <w:szCs w:val="24"/>
          <w:lang w:val="en-US"/>
        </w:rPr>
        <w:t>Türkan, F. (2015). 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Karayemiş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Meyvesinde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Prunus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Laurocerasus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L.)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Glutatyo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S-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Transferaz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Enzimin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Saflaştırılması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Karakterizasyonu</w:t>
      </w:r>
      <w:proofErr w:type="spellEnd"/>
      <w:r w:rsidR="00700F7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700F78">
        <w:rPr>
          <w:rFonts w:ascii="Times New Roman" w:hAnsi="Times New Roman" w:cs="Times New Roman"/>
          <w:i/>
          <w:iCs/>
          <w:sz w:val="24"/>
          <w:szCs w:val="24"/>
          <w:lang w:val="en-US"/>
        </w:rPr>
        <w:t>ve</w:t>
      </w:r>
      <w:proofErr w:type="spellEnd"/>
      <w:r w:rsidR="00700F7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Kinetik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Özelliklerinin</w:t>
      </w:r>
      <w:proofErr w:type="spellEnd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İncelenm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Doktora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tez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Erişim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dresi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>: https://tez.yok.gov.tr/UlusalTezMerkezi</w:t>
      </w:r>
    </w:p>
    <w:p w14:paraId="3790A8A9" w14:textId="77777777" w:rsidR="00CB3090" w:rsidRPr="002D5B19" w:rsidRDefault="00CB3090" w:rsidP="002D5B19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Türkan, F., &amp; </w:t>
      </w:r>
      <w:proofErr w:type="spellStart"/>
      <w:r w:rsidRPr="002D5B19">
        <w:rPr>
          <w:rFonts w:ascii="Times New Roman" w:hAnsi="Times New Roman" w:cs="Times New Roman"/>
          <w:sz w:val="24"/>
          <w:szCs w:val="24"/>
          <w:lang w:val="en-US"/>
        </w:rPr>
        <w:t>Atalar</w:t>
      </w:r>
      <w:proofErr w:type="spellEnd"/>
      <w:r w:rsidRPr="002D5B19">
        <w:rPr>
          <w:rFonts w:ascii="Times New Roman" w:hAnsi="Times New Roman" w:cs="Times New Roman"/>
          <w:sz w:val="24"/>
          <w:szCs w:val="24"/>
          <w:lang w:val="en-US"/>
        </w:rPr>
        <w:t xml:space="preserve">, M. N. (2021). The toxicological impact of some agents on glutathione S-transferase and cholinesterase enzymes. </w:t>
      </w:r>
      <w:r w:rsidRPr="002D5B19">
        <w:rPr>
          <w:rFonts w:ascii="Times New Roman" w:hAnsi="Times New Roman" w:cs="Times New Roman"/>
          <w:i/>
          <w:iCs/>
          <w:sz w:val="24"/>
          <w:szCs w:val="24"/>
          <w:lang w:val="en-US"/>
        </w:rPr>
        <w:t>In Toxicology</w:t>
      </w:r>
      <w:r w:rsidRPr="002D5B19">
        <w:rPr>
          <w:rFonts w:ascii="Times New Roman" w:hAnsi="Times New Roman" w:cs="Times New Roman"/>
          <w:sz w:val="24"/>
          <w:szCs w:val="24"/>
          <w:lang w:val="en-US"/>
        </w:rPr>
        <w:t> (pp. 281-290). Academic Press.</w:t>
      </w:r>
      <w:permEnd w:id="959789884"/>
    </w:p>
    <w:sectPr w:rsidR="00CB3090" w:rsidRPr="002D5B19" w:rsidSect="00BC5350">
      <w:headerReference w:type="default" r:id="rId12"/>
      <w:footerReference w:type="default" r:id="rId13"/>
      <w:footerReference w:type="first" r:id="rId14"/>
      <w:pgSz w:w="11906" w:h="16838"/>
      <w:pgMar w:top="851" w:right="907" w:bottom="851" w:left="1077" w:header="709" w:footer="709" w:gutter="0"/>
      <w:lnNumType w:countBy="1" w:restart="continuous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41CA8" w14:textId="77777777" w:rsidR="00BC5350" w:rsidRDefault="00BC5350" w:rsidP="00B53614">
      <w:pPr>
        <w:spacing w:after="0" w:line="240" w:lineRule="auto"/>
      </w:pPr>
      <w:r>
        <w:separator/>
      </w:r>
    </w:p>
  </w:endnote>
  <w:endnote w:type="continuationSeparator" w:id="0">
    <w:p w14:paraId="7AFD2783" w14:textId="77777777" w:rsidR="00BC5350" w:rsidRDefault="00BC5350" w:rsidP="00B53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64199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30FACB91" w14:textId="1884CBF0" w:rsidR="0093702A" w:rsidRPr="00F34C5C" w:rsidRDefault="00F34C5C" w:rsidP="00F34C5C">
        <w:pPr>
          <w:pStyle w:val="AltBilgi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34C5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34C5C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F34C5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F34C5C">
          <w:rPr>
            <w:rFonts w:ascii="Times New Roman" w:hAnsi="Times New Roman" w:cs="Times New Roman"/>
            <w:sz w:val="24"/>
            <w:szCs w:val="24"/>
          </w:rPr>
          <w:t>2</w:t>
        </w:r>
        <w:r w:rsidRPr="00F34C5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651728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270651A8" w14:textId="211F7726" w:rsidR="0093702A" w:rsidRPr="00F34C5C" w:rsidRDefault="00F34C5C" w:rsidP="00F34C5C">
        <w:pPr>
          <w:pStyle w:val="AltBilgi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34C5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34C5C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F34C5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F34C5C">
          <w:rPr>
            <w:rFonts w:ascii="Times New Roman" w:hAnsi="Times New Roman" w:cs="Times New Roman"/>
            <w:sz w:val="24"/>
            <w:szCs w:val="24"/>
          </w:rPr>
          <w:t>2</w:t>
        </w:r>
        <w:r w:rsidRPr="00F34C5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DC283" w14:textId="77777777" w:rsidR="00BC5350" w:rsidRDefault="00BC5350" w:rsidP="00B53614">
      <w:pPr>
        <w:spacing w:after="0" w:line="240" w:lineRule="auto"/>
      </w:pPr>
      <w:r>
        <w:separator/>
      </w:r>
    </w:p>
  </w:footnote>
  <w:footnote w:type="continuationSeparator" w:id="0">
    <w:p w14:paraId="28D6286E" w14:textId="77777777" w:rsidR="00BC5350" w:rsidRDefault="00BC5350" w:rsidP="00B53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7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BED2F0"/>
      <w:tblLook w:val="04A0" w:firstRow="1" w:lastRow="0" w:firstColumn="1" w:lastColumn="0" w:noHBand="0" w:noVBand="1"/>
    </w:tblPr>
    <w:tblGrid>
      <w:gridCol w:w="6841"/>
      <w:gridCol w:w="3297"/>
    </w:tblGrid>
    <w:tr w:rsidR="004666E6" w:rsidRPr="00CB6ED8" w14:paraId="2906BFC8" w14:textId="77777777" w:rsidTr="00A7504E">
      <w:trPr>
        <w:trHeight w:val="268"/>
      </w:trPr>
      <w:tc>
        <w:tcPr>
          <w:tcW w:w="3374" w:type="pct"/>
          <w:tcBorders>
            <w:top w:val="single" w:sz="4" w:space="0" w:color="auto"/>
            <w:bottom w:val="single" w:sz="4" w:space="0" w:color="auto"/>
          </w:tcBorders>
          <w:shd w:val="clear" w:color="auto" w:fill="BED2F0"/>
        </w:tcPr>
        <w:p w14:paraId="7FF1A0B6" w14:textId="709826E4" w:rsidR="004666E6" w:rsidRPr="00E4347C" w:rsidRDefault="00E4347C" w:rsidP="004666E6">
          <w:pPr>
            <w:tabs>
              <w:tab w:val="center" w:pos="4536"/>
              <w:tab w:val="right" w:pos="9072"/>
            </w:tabs>
            <w:rPr>
              <w:rFonts w:ascii="Times New Roman" w:eastAsia="Calibri" w:hAnsi="Times New Roman" w:cs="Times New Roman"/>
              <w:b/>
              <w:sz w:val="20"/>
              <w:szCs w:val="20"/>
            </w:rPr>
          </w:pP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In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the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blind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article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,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this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field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should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be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left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blank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.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This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section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should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be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written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on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the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title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page</w:t>
          </w:r>
          <w:proofErr w:type="spellEnd"/>
          <w:r w:rsidRPr="00E4347C">
            <w:rPr>
              <w:rFonts w:ascii="Times New Roman" w:eastAsia="Calibri" w:hAnsi="Times New Roman" w:cs="Times New Roman"/>
              <w:b/>
              <w:sz w:val="20"/>
              <w:szCs w:val="20"/>
            </w:rPr>
            <w:t>.</w:t>
          </w:r>
        </w:p>
      </w:tc>
      <w:tc>
        <w:tcPr>
          <w:tcW w:w="1626" w:type="pct"/>
          <w:tcBorders>
            <w:top w:val="single" w:sz="4" w:space="0" w:color="auto"/>
            <w:bottom w:val="single" w:sz="4" w:space="0" w:color="auto"/>
          </w:tcBorders>
          <w:shd w:val="clear" w:color="auto" w:fill="BED2F0"/>
        </w:tcPr>
        <w:p w14:paraId="73AF596E" w14:textId="45EC5E1B" w:rsidR="004666E6" w:rsidRPr="00CB6ED8" w:rsidRDefault="004666E6" w:rsidP="004666E6">
          <w:pPr>
            <w:tabs>
              <w:tab w:val="center" w:pos="4536"/>
              <w:tab w:val="right" w:pos="9072"/>
            </w:tabs>
            <w:jc w:val="right"/>
            <w:rPr>
              <w:rFonts w:ascii="Times New Roman" w:eastAsia="Calibri" w:hAnsi="Times New Roman" w:cs="Times New Roman"/>
              <w:b/>
              <w:bCs/>
              <w:sz w:val="20"/>
              <w:szCs w:val="20"/>
            </w:rPr>
          </w:pPr>
          <w:proofErr w:type="gramStart"/>
          <w:r w:rsidRPr="00CB6ED8">
            <w:rPr>
              <w:rFonts w:ascii="Times New Roman" w:eastAsia="Calibri" w:hAnsi="Times New Roman" w:cs="Times New Roman"/>
              <w:b/>
              <w:sz w:val="20"/>
              <w:szCs w:val="20"/>
            </w:rPr>
            <w:t>x</w:t>
          </w:r>
          <w:proofErr w:type="gramEnd"/>
          <w:r w:rsidRPr="00CB6ED8">
            <w:rPr>
              <w:rFonts w:ascii="Times New Roman" w:eastAsia="Calibri" w:hAnsi="Times New Roman" w:cs="Times New Roman"/>
              <w:b/>
              <w:sz w:val="20"/>
              <w:szCs w:val="20"/>
            </w:rPr>
            <w:t>(x)</w:t>
          </w:r>
          <w:r w:rsidR="00CB6ED8">
            <w:rPr>
              <w:rFonts w:ascii="Times New Roman" w:eastAsia="Calibri" w:hAnsi="Times New Roman" w:cs="Times New Roman"/>
              <w:b/>
              <w:sz w:val="20"/>
              <w:szCs w:val="20"/>
            </w:rPr>
            <w:t>,</w:t>
          </w:r>
          <w:r w:rsidRPr="00CB6ED8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x-x, 202x</w:t>
          </w:r>
        </w:p>
      </w:tc>
    </w:tr>
    <w:tr w:rsidR="002B5858" w:rsidRPr="00CB6ED8" w14:paraId="0523B217" w14:textId="77777777" w:rsidTr="00A7504E">
      <w:trPr>
        <w:trHeight w:val="268"/>
      </w:trPr>
      <w:tc>
        <w:tcPr>
          <w:tcW w:w="5000" w:type="pct"/>
          <w:gridSpan w:val="2"/>
          <w:tcBorders>
            <w:top w:val="single" w:sz="4" w:space="0" w:color="auto"/>
            <w:bottom w:val="single" w:sz="4" w:space="0" w:color="auto"/>
          </w:tcBorders>
          <w:shd w:val="clear" w:color="auto" w:fill="BED2F0"/>
        </w:tcPr>
        <w:sdt>
          <w:sdtPr>
            <w:rPr>
              <w:rFonts w:ascii="Times New Roman" w:eastAsia="Calibri" w:hAnsi="Times New Roman" w:cs="Times New Roman"/>
              <w:b/>
              <w:bCs/>
              <w:sz w:val="20"/>
              <w:szCs w:val="20"/>
            </w:rPr>
            <w:id w:val="-788355573"/>
            <w:placeholder>
              <w:docPart w:val="F836F24A794B40B0BC9C14971439AF2C"/>
            </w:placeholder>
          </w:sdtPr>
          <w:sdtContent>
            <w:p w14:paraId="02F82803" w14:textId="2C8D60FC" w:rsidR="002B5858" w:rsidRPr="00CB6ED8" w:rsidRDefault="00000000" w:rsidP="002B5858">
              <w:pPr>
                <w:tabs>
                  <w:tab w:val="left" w:pos="567"/>
                </w:tabs>
                <w:autoSpaceDE w:val="0"/>
                <w:autoSpaceDN w:val="0"/>
                <w:adjustRightInd w:val="0"/>
                <w:jc w:val="center"/>
                <w:rPr>
                  <w:rFonts w:ascii="Times New Roman" w:eastAsia="Calibri" w:hAnsi="Times New Roman" w:cs="Times New Roman"/>
                  <w:b/>
                  <w:bCs/>
                  <w:sz w:val="18"/>
                  <w:szCs w:val="18"/>
                </w:rPr>
              </w:pPr>
              <w:sdt>
                <w:sdtPr>
                  <w:rPr>
                    <w:rStyle w:val="Stil3"/>
                  </w:rPr>
                  <w:alias w:val="Article Title"/>
                  <w:tag w:val="Article Title"/>
                  <w:id w:val="173937566"/>
                  <w:placeholder>
                    <w:docPart w:val="BB04C56C584040A39D0166F611A22D47"/>
                  </w:placeholder>
                  <w:showingPlcHdr/>
                  <w15:color w:val="000000"/>
                </w:sdtPr>
                <w:sdtEndPr>
                  <w:rPr>
                    <w:rStyle w:val="VarsaylanParagrafYazTipi"/>
                    <w:rFonts w:eastAsia="Calibri" w:cs="Times New Roman"/>
                    <w:bCs/>
                    <w:noProof/>
                    <w:szCs w:val="20"/>
                  </w:rPr>
                </w:sdtEndPr>
                <w:sdtContent>
                  <w:permStart w:id="797460001" w:edGrp="everyone"/>
                  <w:r w:rsidR="002B5858" w:rsidRPr="00CB6ED8">
                    <w:rPr>
                      <w:rStyle w:val="YerTutucuMetni"/>
                      <w:rFonts w:ascii="Times New Roman" w:hAnsi="Times New Roman" w:cs="Times New Roman"/>
                      <w:sz w:val="20"/>
                      <w:szCs w:val="20"/>
                    </w:rPr>
                    <w:t>Metin girmek için buraya tıklayın veya dokunun.</w:t>
                  </w:r>
                  <w:permEnd w:id="797460001"/>
                </w:sdtContent>
              </w:sdt>
            </w:p>
          </w:sdtContent>
        </w:sdt>
      </w:tc>
    </w:tr>
  </w:tbl>
  <w:p w14:paraId="2574F8A8" w14:textId="77777777" w:rsidR="00B53614" w:rsidRDefault="00B53614" w:rsidP="000E08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C0C9F"/>
    <w:multiLevelType w:val="hybridMultilevel"/>
    <w:tmpl w:val="CE0AFC7E"/>
    <w:lvl w:ilvl="0" w:tplc="041F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2617D91"/>
    <w:multiLevelType w:val="hybridMultilevel"/>
    <w:tmpl w:val="04464CA2"/>
    <w:lvl w:ilvl="0" w:tplc="29D0646C">
      <w:numFmt w:val="bullet"/>
      <w:lvlText w:val="•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49B620FE"/>
    <w:multiLevelType w:val="hybridMultilevel"/>
    <w:tmpl w:val="CB02AEE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FB52F5"/>
    <w:multiLevelType w:val="hybridMultilevel"/>
    <w:tmpl w:val="73529B7E"/>
    <w:lvl w:ilvl="0" w:tplc="041F000F">
      <w:start w:val="1"/>
      <w:numFmt w:val="decimal"/>
      <w:lvlText w:val="%1."/>
      <w:lvlJc w:val="left"/>
      <w:pPr>
        <w:ind w:left="862" w:hanging="360"/>
      </w:pPr>
    </w:lvl>
    <w:lvl w:ilvl="1" w:tplc="041F0019" w:tentative="1">
      <w:start w:val="1"/>
      <w:numFmt w:val="lowerLetter"/>
      <w:lvlText w:val="%2."/>
      <w:lvlJc w:val="left"/>
      <w:pPr>
        <w:ind w:left="1582" w:hanging="360"/>
      </w:pPr>
    </w:lvl>
    <w:lvl w:ilvl="2" w:tplc="041F001B" w:tentative="1">
      <w:start w:val="1"/>
      <w:numFmt w:val="lowerRoman"/>
      <w:lvlText w:val="%3."/>
      <w:lvlJc w:val="right"/>
      <w:pPr>
        <w:ind w:left="2302" w:hanging="180"/>
      </w:pPr>
    </w:lvl>
    <w:lvl w:ilvl="3" w:tplc="041F000F" w:tentative="1">
      <w:start w:val="1"/>
      <w:numFmt w:val="decimal"/>
      <w:lvlText w:val="%4."/>
      <w:lvlJc w:val="left"/>
      <w:pPr>
        <w:ind w:left="3022" w:hanging="360"/>
      </w:pPr>
    </w:lvl>
    <w:lvl w:ilvl="4" w:tplc="041F0019" w:tentative="1">
      <w:start w:val="1"/>
      <w:numFmt w:val="lowerLetter"/>
      <w:lvlText w:val="%5."/>
      <w:lvlJc w:val="left"/>
      <w:pPr>
        <w:ind w:left="3742" w:hanging="360"/>
      </w:pPr>
    </w:lvl>
    <w:lvl w:ilvl="5" w:tplc="041F001B" w:tentative="1">
      <w:start w:val="1"/>
      <w:numFmt w:val="lowerRoman"/>
      <w:lvlText w:val="%6."/>
      <w:lvlJc w:val="right"/>
      <w:pPr>
        <w:ind w:left="4462" w:hanging="180"/>
      </w:pPr>
    </w:lvl>
    <w:lvl w:ilvl="6" w:tplc="041F000F" w:tentative="1">
      <w:start w:val="1"/>
      <w:numFmt w:val="decimal"/>
      <w:lvlText w:val="%7."/>
      <w:lvlJc w:val="left"/>
      <w:pPr>
        <w:ind w:left="5182" w:hanging="360"/>
      </w:pPr>
    </w:lvl>
    <w:lvl w:ilvl="7" w:tplc="041F0019" w:tentative="1">
      <w:start w:val="1"/>
      <w:numFmt w:val="lowerLetter"/>
      <w:lvlText w:val="%8."/>
      <w:lvlJc w:val="left"/>
      <w:pPr>
        <w:ind w:left="5902" w:hanging="360"/>
      </w:pPr>
    </w:lvl>
    <w:lvl w:ilvl="8" w:tplc="041F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51FE44B1"/>
    <w:multiLevelType w:val="hybridMultilevel"/>
    <w:tmpl w:val="EDE067A2"/>
    <w:lvl w:ilvl="0" w:tplc="29D0646C">
      <w:numFmt w:val="bullet"/>
      <w:lvlText w:val="•"/>
      <w:lvlJc w:val="left"/>
      <w:pPr>
        <w:ind w:left="50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5DC1CB0"/>
    <w:multiLevelType w:val="hybridMultilevel"/>
    <w:tmpl w:val="8CF4E5F2"/>
    <w:lvl w:ilvl="0" w:tplc="29D0646C">
      <w:numFmt w:val="bullet"/>
      <w:lvlText w:val="•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6C694E26"/>
    <w:multiLevelType w:val="hybridMultilevel"/>
    <w:tmpl w:val="8CC87790"/>
    <w:lvl w:ilvl="0" w:tplc="F68E2A2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E8B269C"/>
    <w:multiLevelType w:val="hybridMultilevel"/>
    <w:tmpl w:val="DC068498"/>
    <w:lvl w:ilvl="0" w:tplc="29D0646C">
      <w:numFmt w:val="bullet"/>
      <w:lvlText w:val="•"/>
      <w:lvlJc w:val="left"/>
      <w:pPr>
        <w:ind w:left="50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6FF565CE"/>
    <w:multiLevelType w:val="hybridMultilevel"/>
    <w:tmpl w:val="5EFC6248"/>
    <w:lvl w:ilvl="0" w:tplc="F68E2A20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B269A5"/>
    <w:multiLevelType w:val="multilevel"/>
    <w:tmpl w:val="31E8DA66"/>
    <w:lvl w:ilvl="0">
      <w:start w:val="1"/>
      <w:numFmt w:val="decimal"/>
      <w:pStyle w:val="1DzeyBalk"/>
      <w:suff w:val="space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pStyle w:val="2DzeyBalk"/>
      <w:isLgl/>
      <w:suff w:val="space"/>
      <w:lvlText w:val="%1.%2."/>
      <w:lvlJc w:val="left"/>
      <w:pPr>
        <w:ind w:left="780" w:hanging="420"/>
      </w:pPr>
      <w:rPr>
        <w:rFonts w:cstheme="majorBidi" w:hint="default"/>
        <w:b/>
      </w:rPr>
    </w:lvl>
    <w:lvl w:ilvl="2">
      <w:start w:val="1"/>
      <w:numFmt w:val="decimal"/>
      <w:isLgl/>
      <w:suff w:val="space"/>
      <w:lvlText w:val="%1.%2.%3."/>
      <w:lvlJc w:val="left"/>
      <w:pPr>
        <w:ind w:left="1080" w:hanging="720"/>
      </w:pPr>
      <w:rPr>
        <w:rFonts w:cstheme="majorBidi"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cstheme="maj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cstheme="majorBidi" w:hint="default"/>
        <w:b/>
      </w:rPr>
    </w:lvl>
  </w:abstractNum>
  <w:num w:numId="1" w16cid:durableId="2100783808">
    <w:abstractNumId w:val="2"/>
  </w:num>
  <w:num w:numId="2" w16cid:durableId="742332000">
    <w:abstractNumId w:val="9"/>
  </w:num>
  <w:num w:numId="3" w16cid:durableId="1387995309">
    <w:abstractNumId w:val="3"/>
  </w:num>
  <w:num w:numId="4" w16cid:durableId="1522623782">
    <w:abstractNumId w:val="0"/>
  </w:num>
  <w:num w:numId="5" w16cid:durableId="432018902">
    <w:abstractNumId w:val="8"/>
  </w:num>
  <w:num w:numId="6" w16cid:durableId="1933662730">
    <w:abstractNumId w:val="6"/>
  </w:num>
  <w:num w:numId="7" w16cid:durableId="1004430920">
    <w:abstractNumId w:val="4"/>
  </w:num>
  <w:num w:numId="8" w16cid:durableId="2010056468">
    <w:abstractNumId w:val="1"/>
  </w:num>
  <w:num w:numId="9" w16cid:durableId="296180439">
    <w:abstractNumId w:val="7"/>
  </w:num>
  <w:num w:numId="10" w16cid:durableId="8720332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readOnly" w:enforcement="1" w:cryptProviderType="rsaAES" w:cryptAlgorithmClass="hash" w:cryptAlgorithmType="typeAny" w:cryptAlgorithmSid="14" w:cryptSpinCount="100000" w:hash="12kUK7eGvM+ybtesFTN8CtecuHe8LYRiknnlXV1BK46MFkX4OlaPr6BS2zJl7UDhPzgBmpSCUReC7cv1KH/eCQ==" w:salt="luznck+gCbOY+7sMfcqsw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jU0Nbc0NTU1MLRU0lEKTi0uzszPAykwNKkFAHAb4IgtAAAA"/>
  </w:docVars>
  <w:rsids>
    <w:rsidRoot w:val="00B3073D"/>
    <w:rsid w:val="00013597"/>
    <w:rsid w:val="000142D8"/>
    <w:rsid w:val="00047D5C"/>
    <w:rsid w:val="00060449"/>
    <w:rsid w:val="00060802"/>
    <w:rsid w:val="00067AFB"/>
    <w:rsid w:val="000736A4"/>
    <w:rsid w:val="0007452F"/>
    <w:rsid w:val="000750B8"/>
    <w:rsid w:val="0008089C"/>
    <w:rsid w:val="000905C8"/>
    <w:rsid w:val="000A7B7D"/>
    <w:rsid w:val="000C65AB"/>
    <w:rsid w:val="000C7E0D"/>
    <w:rsid w:val="000E08B9"/>
    <w:rsid w:val="000E7740"/>
    <w:rsid w:val="000F4198"/>
    <w:rsid w:val="000F6731"/>
    <w:rsid w:val="00103BDF"/>
    <w:rsid w:val="001117D8"/>
    <w:rsid w:val="00125B5E"/>
    <w:rsid w:val="001267CC"/>
    <w:rsid w:val="00126D39"/>
    <w:rsid w:val="00131DC8"/>
    <w:rsid w:val="00134A66"/>
    <w:rsid w:val="00153C87"/>
    <w:rsid w:val="00162686"/>
    <w:rsid w:val="00175C56"/>
    <w:rsid w:val="00183925"/>
    <w:rsid w:val="0018418A"/>
    <w:rsid w:val="001914C1"/>
    <w:rsid w:val="00191ED4"/>
    <w:rsid w:val="00197D45"/>
    <w:rsid w:val="001B7F86"/>
    <w:rsid w:val="001C4F32"/>
    <w:rsid w:val="001D5F2C"/>
    <w:rsid w:val="001E31FD"/>
    <w:rsid w:val="001E7989"/>
    <w:rsid w:val="001F4A7D"/>
    <w:rsid w:val="001F6A9C"/>
    <w:rsid w:val="001F7ADF"/>
    <w:rsid w:val="00203513"/>
    <w:rsid w:val="00203B82"/>
    <w:rsid w:val="00207D97"/>
    <w:rsid w:val="00215CCF"/>
    <w:rsid w:val="002222C6"/>
    <w:rsid w:val="002223EF"/>
    <w:rsid w:val="002248DA"/>
    <w:rsid w:val="0023020E"/>
    <w:rsid w:val="00231A9B"/>
    <w:rsid w:val="00236DC3"/>
    <w:rsid w:val="0024413B"/>
    <w:rsid w:val="00245EB2"/>
    <w:rsid w:val="00257443"/>
    <w:rsid w:val="0026026E"/>
    <w:rsid w:val="00263629"/>
    <w:rsid w:val="00264ECB"/>
    <w:rsid w:val="00265057"/>
    <w:rsid w:val="0029454C"/>
    <w:rsid w:val="00296229"/>
    <w:rsid w:val="002A27B6"/>
    <w:rsid w:val="002A47CF"/>
    <w:rsid w:val="002A7E2B"/>
    <w:rsid w:val="002B5858"/>
    <w:rsid w:val="002B6F84"/>
    <w:rsid w:val="002C3EF0"/>
    <w:rsid w:val="002C5BE9"/>
    <w:rsid w:val="002D5B19"/>
    <w:rsid w:val="002E609B"/>
    <w:rsid w:val="002F754C"/>
    <w:rsid w:val="00300E88"/>
    <w:rsid w:val="00310BFB"/>
    <w:rsid w:val="00322B72"/>
    <w:rsid w:val="00324AA1"/>
    <w:rsid w:val="00331017"/>
    <w:rsid w:val="00336633"/>
    <w:rsid w:val="00342AC2"/>
    <w:rsid w:val="00353392"/>
    <w:rsid w:val="00356530"/>
    <w:rsid w:val="00362379"/>
    <w:rsid w:val="0037208A"/>
    <w:rsid w:val="00373601"/>
    <w:rsid w:val="003766F1"/>
    <w:rsid w:val="0037689D"/>
    <w:rsid w:val="00382C6C"/>
    <w:rsid w:val="00392C25"/>
    <w:rsid w:val="003966A6"/>
    <w:rsid w:val="0039780E"/>
    <w:rsid w:val="003D27EA"/>
    <w:rsid w:val="003D7DC8"/>
    <w:rsid w:val="003E4051"/>
    <w:rsid w:val="003E537B"/>
    <w:rsid w:val="00407DC8"/>
    <w:rsid w:val="00415A5B"/>
    <w:rsid w:val="00420734"/>
    <w:rsid w:val="004339B2"/>
    <w:rsid w:val="0044649D"/>
    <w:rsid w:val="004666E6"/>
    <w:rsid w:val="004744A8"/>
    <w:rsid w:val="00480BB6"/>
    <w:rsid w:val="00484B20"/>
    <w:rsid w:val="00492C89"/>
    <w:rsid w:val="00497B81"/>
    <w:rsid w:val="004C21F1"/>
    <w:rsid w:val="004E204A"/>
    <w:rsid w:val="004F4E0B"/>
    <w:rsid w:val="00503E52"/>
    <w:rsid w:val="00505D75"/>
    <w:rsid w:val="00512454"/>
    <w:rsid w:val="00514B5B"/>
    <w:rsid w:val="005237CE"/>
    <w:rsid w:val="0052753C"/>
    <w:rsid w:val="005412EC"/>
    <w:rsid w:val="00544D07"/>
    <w:rsid w:val="0054726B"/>
    <w:rsid w:val="005504AD"/>
    <w:rsid w:val="005751F1"/>
    <w:rsid w:val="00591735"/>
    <w:rsid w:val="005B2CA7"/>
    <w:rsid w:val="005C3B53"/>
    <w:rsid w:val="005E3802"/>
    <w:rsid w:val="005F375F"/>
    <w:rsid w:val="005F45FC"/>
    <w:rsid w:val="005F7E9E"/>
    <w:rsid w:val="00602990"/>
    <w:rsid w:val="00602A02"/>
    <w:rsid w:val="00652D4A"/>
    <w:rsid w:val="0065446F"/>
    <w:rsid w:val="006548CD"/>
    <w:rsid w:val="00654983"/>
    <w:rsid w:val="006662EE"/>
    <w:rsid w:val="00674F46"/>
    <w:rsid w:val="006965EE"/>
    <w:rsid w:val="006B0C40"/>
    <w:rsid w:val="006C0724"/>
    <w:rsid w:val="006C0E9C"/>
    <w:rsid w:val="006C478B"/>
    <w:rsid w:val="006E05F6"/>
    <w:rsid w:val="006E5D68"/>
    <w:rsid w:val="00700F78"/>
    <w:rsid w:val="00724481"/>
    <w:rsid w:val="00742B2E"/>
    <w:rsid w:val="00746342"/>
    <w:rsid w:val="00750529"/>
    <w:rsid w:val="00751FE6"/>
    <w:rsid w:val="00755AFC"/>
    <w:rsid w:val="00774A59"/>
    <w:rsid w:val="00775098"/>
    <w:rsid w:val="0078353C"/>
    <w:rsid w:val="00784393"/>
    <w:rsid w:val="00790530"/>
    <w:rsid w:val="007C2489"/>
    <w:rsid w:val="007C638C"/>
    <w:rsid w:val="007E76FD"/>
    <w:rsid w:val="007F0801"/>
    <w:rsid w:val="0080245E"/>
    <w:rsid w:val="00806776"/>
    <w:rsid w:val="00806A84"/>
    <w:rsid w:val="008101A0"/>
    <w:rsid w:val="00814A9A"/>
    <w:rsid w:val="0083110D"/>
    <w:rsid w:val="00842E03"/>
    <w:rsid w:val="0084598C"/>
    <w:rsid w:val="008546FE"/>
    <w:rsid w:val="008578CC"/>
    <w:rsid w:val="00864D9A"/>
    <w:rsid w:val="00873559"/>
    <w:rsid w:val="00875ADF"/>
    <w:rsid w:val="008909BC"/>
    <w:rsid w:val="008E6047"/>
    <w:rsid w:val="008F4CF1"/>
    <w:rsid w:val="008F5619"/>
    <w:rsid w:val="0090129C"/>
    <w:rsid w:val="0091590F"/>
    <w:rsid w:val="00923C2F"/>
    <w:rsid w:val="009364BD"/>
    <w:rsid w:val="0093702A"/>
    <w:rsid w:val="00946D1F"/>
    <w:rsid w:val="00950C8A"/>
    <w:rsid w:val="009542A3"/>
    <w:rsid w:val="00955F9B"/>
    <w:rsid w:val="00960C11"/>
    <w:rsid w:val="009614CD"/>
    <w:rsid w:val="00966A2B"/>
    <w:rsid w:val="0098106C"/>
    <w:rsid w:val="0098565B"/>
    <w:rsid w:val="0099062E"/>
    <w:rsid w:val="00990EE0"/>
    <w:rsid w:val="0099234C"/>
    <w:rsid w:val="009A39C0"/>
    <w:rsid w:val="009D75ED"/>
    <w:rsid w:val="009F6378"/>
    <w:rsid w:val="00A0281A"/>
    <w:rsid w:val="00A05F5A"/>
    <w:rsid w:val="00A06B31"/>
    <w:rsid w:val="00A15907"/>
    <w:rsid w:val="00A30D27"/>
    <w:rsid w:val="00A41F59"/>
    <w:rsid w:val="00A44B2E"/>
    <w:rsid w:val="00A5477C"/>
    <w:rsid w:val="00A7504E"/>
    <w:rsid w:val="00A81261"/>
    <w:rsid w:val="00A97A94"/>
    <w:rsid w:val="00AA75CB"/>
    <w:rsid w:val="00AD1660"/>
    <w:rsid w:val="00AD71B2"/>
    <w:rsid w:val="00AE2053"/>
    <w:rsid w:val="00AF0409"/>
    <w:rsid w:val="00AF5DD7"/>
    <w:rsid w:val="00B3073D"/>
    <w:rsid w:val="00B35408"/>
    <w:rsid w:val="00B43211"/>
    <w:rsid w:val="00B53614"/>
    <w:rsid w:val="00B579CF"/>
    <w:rsid w:val="00B57E07"/>
    <w:rsid w:val="00B63FCC"/>
    <w:rsid w:val="00B651DC"/>
    <w:rsid w:val="00B66E2B"/>
    <w:rsid w:val="00B675EA"/>
    <w:rsid w:val="00B71347"/>
    <w:rsid w:val="00B76E77"/>
    <w:rsid w:val="00B87CDB"/>
    <w:rsid w:val="00B93D0C"/>
    <w:rsid w:val="00BB0BAB"/>
    <w:rsid w:val="00BC5350"/>
    <w:rsid w:val="00BD5C13"/>
    <w:rsid w:val="00BE72E7"/>
    <w:rsid w:val="00BF2111"/>
    <w:rsid w:val="00C07D02"/>
    <w:rsid w:val="00C101E1"/>
    <w:rsid w:val="00C17A9B"/>
    <w:rsid w:val="00C2167C"/>
    <w:rsid w:val="00C220CE"/>
    <w:rsid w:val="00C242EC"/>
    <w:rsid w:val="00C25FAF"/>
    <w:rsid w:val="00C26CE8"/>
    <w:rsid w:val="00C32604"/>
    <w:rsid w:val="00C33E43"/>
    <w:rsid w:val="00C62A58"/>
    <w:rsid w:val="00C67680"/>
    <w:rsid w:val="00C922E4"/>
    <w:rsid w:val="00C931E8"/>
    <w:rsid w:val="00CA7963"/>
    <w:rsid w:val="00CB3090"/>
    <w:rsid w:val="00CB6ED8"/>
    <w:rsid w:val="00CC519B"/>
    <w:rsid w:val="00CE613D"/>
    <w:rsid w:val="00CF4104"/>
    <w:rsid w:val="00CF7DFC"/>
    <w:rsid w:val="00D02F91"/>
    <w:rsid w:val="00D10AE2"/>
    <w:rsid w:val="00D11F55"/>
    <w:rsid w:val="00D1218D"/>
    <w:rsid w:val="00D165DB"/>
    <w:rsid w:val="00D17ED1"/>
    <w:rsid w:val="00D21DB5"/>
    <w:rsid w:val="00D26CEE"/>
    <w:rsid w:val="00D35CEA"/>
    <w:rsid w:val="00D41AA3"/>
    <w:rsid w:val="00D62AC2"/>
    <w:rsid w:val="00D64833"/>
    <w:rsid w:val="00D71D47"/>
    <w:rsid w:val="00D74E9F"/>
    <w:rsid w:val="00D77B1F"/>
    <w:rsid w:val="00D77DC9"/>
    <w:rsid w:val="00D81FA7"/>
    <w:rsid w:val="00D87D88"/>
    <w:rsid w:val="00D91027"/>
    <w:rsid w:val="00D91165"/>
    <w:rsid w:val="00D92A73"/>
    <w:rsid w:val="00DA6967"/>
    <w:rsid w:val="00DB39EA"/>
    <w:rsid w:val="00DB6F7E"/>
    <w:rsid w:val="00DD4175"/>
    <w:rsid w:val="00DE40E8"/>
    <w:rsid w:val="00DF7482"/>
    <w:rsid w:val="00E22219"/>
    <w:rsid w:val="00E2315D"/>
    <w:rsid w:val="00E26BA0"/>
    <w:rsid w:val="00E365FB"/>
    <w:rsid w:val="00E42348"/>
    <w:rsid w:val="00E4347C"/>
    <w:rsid w:val="00E52E3D"/>
    <w:rsid w:val="00E60510"/>
    <w:rsid w:val="00E738CC"/>
    <w:rsid w:val="00E954CA"/>
    <w:rsid w:val="00EA2F58"/>
    <w:rsid w:val="00EB1B54"/>
    <w:rsid w:val="00EB5EDF"/>
    <w:rsid w:val="00EC0DB7"/>
    <w:rsid w:val="00EC388D"/>
    <w:rsid w:val="00ED1D2C"/>
    <w:rsid w:val="00F01573"/>
    <w:rsid w:val="00F1098A"/>
    <w:rsid w:val="00F109E1"/>
    <w:rsid w:val="00F3208A"/>
    <w:rsid w:val="00F34C5C"/>
    <w:rsid w:val="00F47FF4"/>
    <w:rsid w:val="00F533F6"/>
    <w:rsid w:val="00F702E9"/>
    <w:rsid w:val="00F76B4F"/>
    <w:rsid w:val="00FA41D2"/>
    <w:rsid w:val="00FA58DD"/>
    <w:rsid w:val="00FB365F"/>
    <w:rsid w:val="00FB6C1C"/>
    <w:rsid w:val="00FC3B14"/>
    <w:rsid w:val="00FE1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0C3E2C"/>
  <w15:docId w15:val="{79C97708-752E-4BF1-9B17-F7EF3E9B8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954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954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84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D10AE2"/>
    <w:rPr>
      <w:color w:val="808080"/>
    </w:rPr>
  </w:style>
  <w:style w:type="character" w:styleId="SatrNumaras">
    <w:name w:val="line number"/>
    <w:basedOn w:val="VarsaylanParagrafYazTipi"/>
    <w:uiPriority w:val="99"/>
    <w:semiHidden/>
    <w:unhideWhenUsed/>
    <w:rsid w:val="00D91165"/>
  </w:style>
  <w:style w:type="character" w:styleId="AklamaBavurusu">
    <w:name w:val="annotation reference"/>
    <w:basedOn w:val="VarsaylanParagrafYazTipi"/>
    <w:uiPriority w:val="99"/>
    <w:semiHidden/>
    <w:unhideWhenUsed/>
    <w:rsid w:val="00B93D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93D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93D0C"/>
    <w:rPr>
      <w:rFonts w:ascii="Times New Roman" w:eastAsia="Times New Roman" w:hAnsi="Times New Roman" w:cs="Times New Roman"/>
      <w:sz w:val="20"/>
      <w:szCs w:val="20"/>
      <w:lang w:eastAsia="tr-TR"/>
    </w:rPr>
  </w:style>
  <w:style w:type="table" w:customStyle="1" w:styleId="TabloKlavuzu5">
    <w:name w:val="Tablo Kılavuzu5"/>
    <w:basedOn w:val="NormalTablo"/>
    <w:next w:val="TabloKlavuzu"/>
    <w:uiPriority w:val="59"/>
    <w:rsid w:val="00B93D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93D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93D0C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B536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3614"/>
  </w:style>
  <w:style w:type="paragraph" w:styleId="AltBilgi">
    <w:name w:val="footer"/>
    <w:basedOn w:val="Normal"/>
    <w:link w:val="AltBilgiChar"/>
    <w:uiPriority w:val="99"/>
    <w:unhideWhenUsed/>
    <w:rsid w:val="00B536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3614"/>
  </w:style>
  <w:style w:type="table" w:customStyle="1" w:styleId="TabloKlavuzu7">
    <w:name w:val="Tablo Kılavuzu7"/>
    <w:basedOn w:val="NormalTablo"/>
    <w:next w:val="TabloKlavuzu"/>
    <w:uiPriority w:val="59"/>
    <w:rsid w:val="00B53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E72E7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E72E7"/>
    <w:rPr>
      <w:color w:val="605E5C"/>
      <w:shd w:val="clear" w:color="auto" w:fill="E1DFDD"/>
    </w:rPr>
  </w:style>
  <w:style w:type="character" w:customStyle="1" w:styleId="Stil1">
    <w:name w:val="Stil1"/>
    <w:basedOn w:val="VarsaylanParagrafYazTipi"/>
    <w:uiPriority w:val="1"/>
    <w:rsid w:val="00265057"/>
    <w:rPr>
      <w:rFonts w:ascii="Times New Roman" w:hAnsi="Times New Roman"/>
      <w:b/>
      <w:color w:val="auto"/>
      <w:sz w:val="20"/>
    </w:rPr>
  </w:style>
  <w:style w:type="character" w:customStyle="1" w:styleId="Stil2">
    <w:name w:val="Stil2"/>
    <w:basedOn w:val="VarsaylanParagrafYazTipi"/>
    <w:uiPriority w:val="1"/>
    <w:rsid w:val="00265057"/>
    <w:rPr>
      <w:rFonts w:ascii="Times New Roman" w:hAnsi="Times New Roman"/>
      <w:b/>
      <w:i/>
      <w:color w:val="auto"/>
      <w:sz w:val="20"/>
    </w:rPr>
  </w:style>
  <w:style w:type="paragraph" w:styleId="ListeParagraf">
    <w:name w:val="List Paragraph"/>
    <w:basedOn w:val="Normal"/>
    <w:uiPriority w:val="34"/>
    <w:qFormat/>
    <w:rsid w:val="0026505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15A5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15A5B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Kpr1">
    <w:name w:val="Köprü1"/>
    <w:basedOn w:val="VarsaylanParagrafYazTipi"/>
    <w:uiPriority w:val="99"/>
    <w:unhideWhenUsed/>
    <w:rsid w:val="00415A5B"/>
    <w:rPr>
      <w:color w:val="0563C1"/>
      <w:u w:val="single"/>
    </w:rPr>
  </w:style>
  <w:style w:type="table" w:customStyle="1" w:styleId="TabloKlavuzu1">
    <w:name w:val="Tablo Kılavuzu1"/>
    <w:basedOn w:val="NormalTablo"/>
    <w:next w:val="TabloKlavuzu"/>
    <w:rsid w:val="00415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k">
    <w:name w:val="Öbek"/>
    <w:basedOn w:val="Normal"/>
    <w:rsid w:val="00415A5B"/>
    <w:pPr>
      <w:widowControl w:val="0"/>
      <w:spacing w:before="100" w:after="100" w:line="240" w:lineRule="auto"/>
      <w:ind w:left="360" w:right="360"/>
    </w:pPr>
    <w:rPr>
      <w:rFonts w:ascii="Times New Roman" w:eastAsia="Times New Roman" w:hAnsi="Times New Roman" w:cs="Times New Roman"/>
      <w:snapToGrid w:val="0"/>
      <w:sz w:val="24"/>
      <w:szCs w:val="20"/>
      <w:lang w:eastAsia="tr-TR"/>
    </w:rPr>
  </w:style>
  <w:style w:type="table" w:customStyle="1" w:styleId="TabloKlavuzu2">
    <w:name w:val="Tablo Kılavuzu2"/>
    <w:basedOn w:val="NormalTablo"/>
    <w:next w:val="TabloKlavuzu"/>
    <w:rsid w:val="00415A5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IEpapertitle">
    <w:name w:val="SPIE paper title"/>
    <w:basedOn w:val="Normal"/>
    <w:link w:val="SPIEpapertitleCharChar"/>
    <w:rsid w:val="00E954CA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customStyle="1" w:styleId="SPIEpapertitleCharChar">
    <w:name w:val="SPIE paper title Char Char"/>
    <w:link w:val="SPIEpapertitle"/>
    <w:rsid w:val="00E954CA"/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customStyle="1" w:styleId="SPIEauthoraffils">
    <w:name w:val="SPIE author &amp; affils"/>
    <w:basedOn w:val="Normal"/>
    <w:link w:val="SPIEauthoraffilsChar"/>
    <w:rsid w:val="00E954CA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SPIEauthoraffilsChar">
    <w:name w:val="SPIE author &amp; affils Char"/>
    <w:link w:val="SPIEauthoraffils"/>
    <w:rsid w:val="00E954CA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SPIEtablecaption">
    <w:name w:val="SPIE table caption"/>
    <w:basedOn w:val="Normal"/>
    <w:link w:val="SPIEtablecaptionChar"/>
    <w:rsid w:val="00E954CA"/>
    <w:pPr>
      <w:spacing w:after="120" w:line="240" w:lineRule="auto"/>
      <w:ind w:left="360" w:right="360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SPIEtablecaptionChar">
    <w:name w:val="SPIE table caption Char"/>
    <w:link w:val="SPIEtablecaption"/>
    <w:rsid w:val="00E954CA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izelgeAd">
    <w:name w:val="Çizelge Adı"/>
    <w:basedOn w:val="Normal"/>
    <w:next w:val="Normal"/>
    <w:link w:val="izelgeAdChar"/>
    <w:autoRedefine/>
    <w:qFormat/>
    <w:rsid w:val="00E365FB"/>
    <w:pPr>
      <w:suppressAutoHyphens/>
      <w:spacing w:before="120" w:after="0" w:line="252" w:lineRule="auto"/>
    </w:pPr>
    <w:rPr>
      <w:rFonts w:ascii="Times New Roman" w:hAnsi="Times New Roman"/>
      <w:b/>
      <w:bCs/>
      <w:sz w:val="24"/>
      <w:szCs w:val="24"/>
    </w:rPr>
  </w:style>
  <w:style w:type="character" w:customStyle="1" w:styleId="izelgeAdChar">
    <w:name w:val="Çizelge Adı Char"/>
    <w:basedOn w:val="VarsaylanParagrafYazTipi"/>
    <w:link w:val="izelgeAd"/>
    <w:rsid w:val="00E365FB"/>
    <w:rPr>
      <w:rFonts w:ascii="Times New Roman" w:hAnsi="Times New Roman"/>
      <w:b/>
      <w:bCs/>
      <w:sz w:val="24"/>
      <w:szCs w:val="24"/>
    </w:rPr>
  </w:style>
  <w:style w:type="paragraph" w:styleId="GvdeMetni">
    <w:name w:val="Body Text"/>
    <w:aliases w:val="İlk Paragraf"/>
    <w:basedOn w:val="Normal"/>
    <w:link w:val="GvdeMetniChar"/>
    <w:autoRedefine/>
    <w:uiPriority w:val="99"/>
    <w:unhideWhenUsed/>
    <w:qFormat/>
    <w:rsid w:val="00E954CA"/>
    <w:pPr>
      <w:suppressAutoHyphens/>
      <w:spacing w:after="0" w:line="276" w:lineRule="auto"/>
      <w:ind w:firstLine="284"/>
      <w:jc w:val="both"/>
    </w:pPr>
    <w:rPr>
      <w:rFonts w:ascii="Times New Roman" w:hAnsi="Times New Roman" w:cs="Times New Roman"/>
    </w:rPr>
  </w:style>
  <w:style w:type="character" w:customStyle="1" w:styleId="GvdeMetniChar">
    <w:name w:val="Gövde Metni Char"/>
    <w:aliases w:val="İlk Paragraf Char"/>
    <w:basedOn w:val="VarsaylanParagrafYazTipi"/>
    <w:link w:val="GvdeMetni"/>
    <w:uiPriority w:val="99"/>
    <w:rsid w:val="00E954CA"/>
    <w:rPr>
      <w:rFonts w:ascii="Times New Roman" w:hAnsi="Times New Roman" w:cs="Times New Roman"/>
    </w:rPr>
  </w:style>
  <w:style w:type="character" w:styleId="Vurgu">
    <w:name w:val="Emphasis"/>
    <w:basedOn w:val="VarsaylanParagrafYazTipi"/>
    <w:uiPriority w:val="20"/>
    <w:qFormat/>
    <w:rsid w:val="00E954CA"/>
    <w:rPr>
      <w:i/>
      <w:iCs/>
    </w:rPr>
  </w:style>
  <w:style w:type="paragraph" w:customStyle="1" w:styleId="1DzeyBalk">
    <w:name w:val="1. Düzey Başlık"/>
    <w:basedOn w:val="Balk1"/>
    <w:next w:val="Normal"/>
    <w:autoRedefine/>
    <w:qFormat/>
    <w:rsid w:val="00E954CA"/>
    <w:pPr>
      <w:keepLines w:val="0"/>
      <w:numPr>
        <w:numId w:val="2"/>
      </w:numPr>
      <w:tabs>
        <w:tab w:val="num" w:pos="360"/>
      </w:tabs>
      <w:suppressAutoHyphens/>
      <w:spacing w:after="120" w:line="276" w:lineRule="auto"/>
      <w:ind w:left="0" w:firstLine="0"/>
    </w:pPr>
    <w:rPr>
      <w:rFonts w:ascii="Times New Roman" w:eastAsia="Times New Roman" w:hAnsi="Times New Roman" w:cs="Times New Roman"/>
      <w:b/>
      <w:color w:val="auto"/>
      <w:sz w:val="22"/>
      <w:szCs w:val="22"/>
    </w:rPr>
  </w:style>
  <w:style w:type="paragraph" w:customStyle="1" w:styleId="2DzeyBalk">
    <w:name w:val="2. Düzey Başlık"/>
    <w:basedOn w:val="Balk2"/>
    <w:next w:val="Normal"/>
    <w:link w:val="2DzeyBalkChar"/>
    <w:autoRedefine/>
    <w:qFormat/>
    <w:rsid w:val="00E954CA"/>
    <w:pPr>
      <w:numPr>
        <w:ilvl w:val="1"/>
        <w:numId w:val="2"/>
      </w:numPr>
      <w:spacing w:before="240" w:after="120" w:line="276" w:lineRule="auto"/>
      <w:ind w:left="0" w:firstLine="0"/>
    </w:pPr>
    <w:rPr>
      <w:rFonts w:ascii="Times New Roman" w:hAnsi="Times New Roman"/>
      <w:b/>
      <w:bCs/>
      <w:color w:val="000000" w:themeColor="text1"/>
    </w:rPr>
  </w:style>
  <w:style w:type="character" w:customStyle="1" w:styleId="2DzeyBalkChar">
    <w:name w:val="2. Düzey Başlık Char"/>
    <w:basedOn w:val="Balk2Char"/>
    <w:link w:val="2DzeyBalk"/>
    <w:rsid w:val="00E954CA"/>
    <w:rPr>
      <w:rFonts w:ascii="Times New Roman" w:eastAsiaTheme="majorEastAsia" w:hAnsi="Times New Roman" w:cstheme="majorBidi"/>
      <w:b/>
      <w:bCs/>
      <w:color w:val="000000" w:themeColor="text1"/>
      <w:sz w:val="26"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E954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954C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Stil3">
    <w:name w:val="Stil3"/>
    <w:basedOn w:val="VarsaylanParagrafYazTipi"/>
    <w:uiPriority w:val="1"/>
    <w:rsid w:val="00E4347C"/>
    <w:rPr>
      <w:rFonts w:ascii="Times New Roman" w:hAnsi="Times New Roman"/>
      <w:b/>
      <w:color w:val="aut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I:\OM&#220;_SEVTAP\OM&#220;%20DERS_BAHAR\&#304;LER&#304;%20&#199;EVRE%20TEKNOLOJ&#304;LER&#304;-GAMZE%20HOCA\ISEEP_2017-CANAKKALE\KATI%20ATIK%20M&#304;KTAR%20&#304;STAT&#304;ST&#304;KLER&#304;\eyl&#252;l\fig\Fig.2_Toplanan%20belediye%20at&#305;k%20miktar&#305;%20(tony&#305;l)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4472C4"/>
            </a:solidFill>
            <a:ln w="25400">
              <a:noFill/>
            </a:ln>
          </c:spPr>
          <c:invertIfNegative val="0"/>
          <c:cat>
            <c:strRef>
              <c:f>Sayfa1!$C$5:$C$13</c:f>
              <c:strCache>
                <c:ptCount val="9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6</c:v>
                </c:pt>
                <c:pt idx="5">
                  <c:v>2008</c:v>
                </c:pt>
                <c:pt idx="6">
                  <c:v>2010</c:v>
                </c:pt>
                <c:pt idx="7">
                  <c:v>2012</c:v>
                </c:pt>
                <c:pt idx="8">
                  <c:v>2014</c:v>
                </c:pt>
              </c:strCache>
            </c:strRef>
          </c:cat>
          <c:val>
            <c:numRef>
              <c:f>Sayfa1!$D$5:$D$13</c:f>
              <c:numCache>
                <c:formatCode>General</c:formatCode>
                <c:ptCount val="9"/>
                <c:pt idx="0">
                  <c:v>25133696</c:v>
                </c:pt>
                <c:pt idx="1">
                  <c:v>25373134</c:v>
                </c:pt>
                <c:pt idx="2">
                  <c:v>26117539</c:v>
                </c:pt>
                <c:pt idx="3">
                  <c:v>25013520</c:v>
                </c:pt>
                <c:pt idx="4">
                  <c:v>25279971</c:v>
                </c:pt>
                <c:pt idx="5">
                  <c:v>24360863</c:v>
                </c:pt>
                <c:pt idx="6">
                  <c:v>25276698</c:v>
                </c:pt>
                <c:pt idx="7">
                  <c:v>25844573</c:v>
                </c:pt>
                <c:pt idx="8">
                  <c:v>280107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DE-44EF-A37C-B0E4B37949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1654272"/>
        <c:axId val="154273472"/>
      </c:barChart>
      <c:catAx>
        <c:axId val="1616542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tr-TR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Year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4273472"/>
        <c:crosses val="autoZero"/>
        <c:auto val="1"/>
        <c:lblAlgn val="ctr"/>
        <c:lblOffset val="100"/>
        <c:noMultiLvlLbl val="0"/>
      </c:catAx>
      <c:valAx>
        <c:axId val="154273472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tr-TR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mount of Municipal Waste Collected </a:t>
                </a:r>
              </a:p>
              <a:p>
                <a:pPr>
                  <a:defRPr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tr-TR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tons / year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1654272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BDAB201C29E42B5B54C759332D40A9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057C78-650F-4D68-9814-4103C665F223}"/>
      </w:docPartPr>
      <w:docPartBody>
        <w:p w:rsidR="00B12EB7" w:rsidRDefault="00F80764" w:rsidP="00F80764">
          <w:pPr>
            <w:pStyle w:val="2BDAB201C29E42B5B54C759332D40A9B1"/>
          </w:pPr>
          <w:r w:rsidRPr="00CB6ED8">
            <w:rPr>
              <w:rStyle w:val="YerTutucuMetni"/>
              <w:rFonts w:ascii="Times New Roman" w:hAnsi="Times New Roman" w:cs="Times New Roman"/>
              <w:sz w:val="20"/>
              <w:szCs w:val="20"/>
            </w:rPr>
            <w:t>Bir öğe seçin.</w:t>
          </w:r>
        </w:p>
      </w:docPartBody>
    </w:docPart>
    <w:docPart>
      <w:docPartPr>
        <w:name w:val="94D7919E47304099ABE9BC5D70BBF00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02D3930-9569-47D2-9CB1-4192C9327205}"/>
      </w:docPartPr>
      <w:docPartBody>
        <w:p w:rsidR="00B12EB7" w:rsidRDefault="00F80764" w:rsidP="00F80764">
          <w:pPr>
            <w:pStyle w:val="94D7919E47304099ABE9BC5D70BBF00F1"/>
          </w:pPr>
          <w:r w:rsidRPr="00CB6ED8">
            <w:rPr>
              <w:rStyle w:val="YerTutucuMetni"/>
              <w:rFonts w:ascii="Times New Roman" w:hAnsi="Times New Roman" w:cs="Times New Roman"/>
              <w:sz w:val="20"/>
              <w:szCs w:val="20"/>
            </w:rPr>
            <w:t>Tarih girmek için tıklayın veya dokunun.</w:t>
          </w:r>
        </w:p>
      </w:docPartBody>
    </w:docPart>
    <w:docPart>
      <w:docPartPr>
        <w:name w:val="6248F2C375004AA998B79739F3E873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01F2998-C99C-4EEA-8335-5D596620B6F9}"/>
      </w:docPartPr>
      <w:docPartBody>
        <w:p w:rsidR="00B12EB7" w:rsidRDefault="00F80764" w:rsidP="00F80764">
          <w:pPr>
            <w:pStyle w:val="6248F2C375004AA998B79739F3E873801"/>
          </w:pPr>
          <w:r w:rsidRPr="00CB6ED8">
            <w:rPr>
              <w:rFonts w:ascii="Times New Roman" w:eastAsia="Calibri" w:hAnsi="Times New Roman" w:cs="Times New Roman"/>
              <w:color w:val="808080"/>
              <w:sz w:val="20"/>
              <w:szCs w:val="20"/>
            </w:rPr>
            <w:t>Tarih girmek için tıklayın veya dokunun.</w:t>
          </w:r>
        </w:p>
      </w:docPartBody>
    </w:docPart>
    <w:docPart>
      <w:docPartPr>
        <w:name w:val="FD95012529594736831A8D37277579D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4168162-325B-4266-A54D-53A4A2C31507}"/>
      </w:docPartPr>
      <w:docPartBody>
        <w:p w:rsidR="00900E81" w:rsidRDefault="00B12EB7" w:rsidP="00B12EB7">
          <w:pPr>
            <w:pStyle w:val="FD95012529594736831A8D37277579DD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7ADC718D5BFB4CDBB901EE586D10C28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E50EA0E-E2E8-4421-9056-6697F4B76A46}"/>
      </w:docPartPr>
      <w:docPartBody>
        <w:p w:rsidR="00900E81" w:rsidRDefault="00B12EB7" w:rsidP="00B12EB7">
          <w:pPr>
            <w:pStyle w:val="7ADC718D5BFB4CDBB901EE586D10C281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9240A76BF7824F10BE9FBEF529102D7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632580-1607-4AD1-9DF3-4DB82ED55B79}"/>
      </w:docPartPr>
      <w:docPartBody>
        <w:p w:rsidR="00900E81" w:rsidRDefault="00B12EB7" w:rsidP="00B12EB7">
          <w:pPr>
            <w:pStyle w:val="9240A76BF7824F10BE9FBEF529102D7D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F836F24A794B40B0BC9C14971439AF2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BA78879-862D-497A-B3ED-967A88575993}"/>
      </w:docPartPr>
      <w:docPartBody>
        <w:p w:rsidR="00900E81" w:rsidRDefault="00B12EB7" w:rsidP="00B12EB7">
          <w:pPr>
            <w:pStyle w:val="F836F24A794B40B0BC9C14971439AF2C"/>
          </w:pPr>
          <w:r w:rsidRPr="00F253B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B04C56C584040A39D0166F611A22D4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F20066B-0B67-4E0C-9CFB-282AFE5EEBF8}"/>
      </w:docPartPr>
      <w:docPartBody>
        <w:p w:rsidR="00900E81" w:rsidRDefault="00F80764" w:rsidP="00F80764">
          <w:pPr>
            <w:pStyle w:val="BB04C56C584040A39D0166F611A22D471"/>
          </w:pPr>
          <w:r w:rsidRPr="00CB6ED8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a tıklayın veya dokunun.</w:t>
          </w:r>
        </w:p>
      </w:docPartBody>
    </w:docPart>
    <w:docPart>
      <w:docPartPr>
        <w:name w:val="8CD19297191344B2BD9C2E01E1E7DBF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61EE54A-B8BF-4055-96FA-09DE009F16D2}"/>
      </w:docPartPr>
      <w:docPartBody>
        <w:p w:rsidR="00900E81" w:rsidRDefault="00B12EB7" w:rsidP="00B12EB7">
          <w:pPr>
            <w:pStyle w:val="8CD19297191344B2BD9C2E01E1E7DBF2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3B8E27BCC6B546239CE75C76D0201E9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72CC63-98AE-4D69-BFD4-232E24FCF1B6}"/>
      </w:docPartPr>
      <w:docPartBody>
        <w:p w:rsidR="00900E81" w:rsidRDefault="00B12EB7" w:rsidP="00B12EB7">
          <w:pPr>
            <w:pStyle w:val="3B8E27BCC6B546239CE75C76D0201E9A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A31D8C2EEF9B40D7BD56CDDA1BD9B2B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B6B2EA4-AB04-435A-A724-22A58F08F3ED}"/>
      </w:docPartPr>
      <w:docPartBody>
        <w:p w:rsidR="00900E81" w:rsidRDefault="00B12EB7" w:rsidP="00B12EB7">
          <w:pPr>
            <w:pStyle w:val="A31D8C2EEF9B40D7BD56CDDA1BD9B2BD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1DDA9797AB5C4141A575A7B896FEE2A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83F81A-CA06-40C2-9D8C-145541FD35A8}"/>
      </w:docPartPr>
      <w:docPartBody>
        <w:p w:rsidR="00900E81" w:rsidRDefault="00B12EB7" w:rsidP="00B12EB7">
          <w:pPr>
            <w:pStyle w:val="1DDA9797AB5C4141A575A7B896FEE2AA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8625334A95F044E699156F3A1E928D6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F87D210-24FE-467A-99F9-E1AAD3F248C9}"/>
      </w:docPartPr>
      <w:docPartBody>
        <w:p w:rsidR="00900E81" w:rsidRDefault="00B12EB7" w:rsidP="00B12EB7">
          <w:pPr>
            <w:pStyle w:val="8625334A95F044E699156F3A1E928D6B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19FE03DDD3614AEEADB49587A2ACAC5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1653F74-161C-41FE-B3A6-F9AD6DD9F379}"/>
      </w:docPartPr>
      <w:docPartBody>
        <w:p w:rsidR="00623D4B" w:rsidRDefault="00900E81" w:rsidP="00900E81">
          <w:pPr>
            <w:pStyle w:val="19FE03DDD3614AEEADB49587A2ACAC54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DF67EF7FC5FE4E469641C922AEDCD1C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C3AF01F-4EF2-4781-8490-3CB179B64934}"/>
      </w:docPartPr>
      <w:docPartBody>
        <w:p w:rsidR="00623D4B" w:rsidRDefault="00900E81" w:rsidP="00900E81">
          <w:pPr>
            <w:pStyle w:val="DF67EF7FC5FE4E469641C922AEDCD1C5"/>
          </w:pPr>
          <w:r w:rsidRPr="00796CC8">
            <w:rPr>
              <w:rStyle w:val="YerTutucuMetni"/>
            </w:rPr>
            <w:t>Bir öğe seçin.</w:t>
          </w:r>
        </w:p>
      </w:docPartBody>
    </w:docPart>
    <w:docPart>
      <w:docPartPr>
        <w:name w:val="1538B617CB014AD5A96E22F0CD1C67E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26F8194-7492-449E-9AD5-256DFB8C3584}"/>
      </w:docPartPr>
      <w:docPartBody>
        <w:p w:rsidR="001A302B" w:rsidRDefault="00F80764" w:rsidP="00F80764">
          <w:pPr>
            <w:pStyle w:val="1538B617CB014AD5A96E22F0CD1C67EA1"/>
          </w:pPr>
          <w:r w:rsidRPr="00300F09">
            <w:rPr>
              <w:rStyle w:val="YerTutucuMetni"/>
              <w:rFonts w:ascii="Times New Roman" w:hAnsi="Times New Roman" w:cs="Times New Roman"/>
              <w:sz w:val="20"/>
              <w:szCs w:val="20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42DB"/>
    <w:rsid w:val="00031BC7"/>
    <w:rsid w:val="0009356E"/>
    <w:rsid w:val="000A48E0"/>
    <w:rsid w:val="000C31D1"/>
    <w:rsid w:val="001A302B"/>
    <w:rsid w:val="001B0245"/>
    <w:rsid w:val="001F3703"/>
    <w:rsid w:val="002B6E0E"/>
    <w:rsid w:val="003D3E94"/>
    <w:rsid w:val="005750E1"/>
    <w:rsid w:val="00623D4B"/>
    <w:rsid w:val="00900E81"/>
    <w:rsid w:val="00AE0368"/>
    <w:rsid w:val="00B12EB7"/>
    <w:rsid w:val="00B505E1"/>
    <w:rsid w:val="00C57504"/>
    <w:rsid w:val="00D17E89"/>
    <w:rsid w:val="00D342DB"/>
    <w:rsid w:val="00D81F1D"/>
    <w:rsid w:val="00F54106"/>
    <w:rsid w:val="00F80764"/>
    <w:rsid w:val="00F9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80764"/>
    <w:rPr>
      <w:color w:val="808080"/>
    </w:rPr>
  </w:style>
  <w:style w:type="paragraph" w:customStyle="1" w:styleId="FD95012529594736831A8D37277579DD">
    <w:name w:val="FD95012529594736831A8D37277579DD"/>
    <w:rsid w:val="00B12EB7"/>
  </w:style>
  <w:style w:type="paragraph" w:customStyle="1" w:styleId="19FE03DDD3614AEEADB49587A2ACAC54">
    <w:name w:val="19FE03DDD3614AEEADB49587A2ACAC54"/>
    <w:rsid w:val="00900E81"/>
  </w:style>
  <w:style w:type="paragraph" w:customStyle="1" w:styleId="7ADC718D5BFB4CDBB901EE586D10C281">
    <w:name w:val="7ADC718D5BFB4CDBB901EE586D10C281"/>
    <w:rsid w:val="00B12EB7"/>
  </w:style>
  <w:style w:type="paragraph" w:customStyle="1" w:styleId="DF67EF7FC5FE4E469641C922AEDCD1C5">
    <w:name w:val="DF67EF7FC5FE4E469641C922AEDCD1C5"/>
    <w:rsid w:val="00900E81"/>
  </w:style>
  <w:style w:type="paragraph" w:customStyle="1" w:styleId="9240A76BF7824F10BE9FBEF529102D7D">
    <w:name w:val="9240A76BF7824F10BE9FBEF529102D7D"/>
    <w:rsid w:val="00B12EB7"/>
  </w:style>
  <w:style w:type="paragraph" w:customStyle="1" w:styleId="F836F24A794B40B0BC9C14971439AF2C">
    <w:name w:val="F836F24A794B40B0BC9C14971439AF2C"/>
    <w:rsid w:val="00B12EB7"/>
  </w:style>
  <w:style w:type="paragraph" w:customStyle="1" w:styleId="BB04C56C584040A39D0166F611A22D47">
    <w:name w:val="BB04C56C584040A39D0166F611A22D47"/>
    <w:rsid w:val="00B12EB7"/>
  </w:style>
  <w:style w:type="paragraph" w:customStyle="1" w:styleId="8CD19297191344B2BD9C2E01E1E7DBF2">
    <w:name w:val="8CD19297191344B2BD9C2E01E1E7DBF2"/>
    <w:rsid w:val="00B12EB7"/>
  </w:style>
  <w:style w:type="paragraph" w:customStyle="1" w:styleId="3B8E27BCC6B546239CE75C76D0201E9A">
    <w:name w:val="3B8E27BCC6B546239CE75C76D0201E9A"/>
    <w:rsid w:val="00B12EB7"/>
  </w:style>
  <w:style w:type="paragraph" w:customStyle="1" w:styleId="A31D8C2EEF9B40D7BD56CDDA1BD9B2BD">
    <w:name w:val="A31D8C2EEF9B40D7BD56CDDA1BD9B2BD"/>
    <w:rsid w:val="00B12EB7"/>
  </w:style>
  <w:style w:type="paragraph" w:customStyle="1" w:styleId="1DDA9797AB5C4141A575A7B896FEE2AA">
    <w:name w:val="1DDA9797AB5C4141A575A7B896FEE2AA"/>
    <w:rsid w:val="00B12EB7"/>
  </w:style>
  <w:style w:type="paragraph" w:customStyle="1" w:styleId="8625334A95F044E699156F3A1E928D6B">
    <w:name w:val="8625334A95F044E699156F3A1E928D6B"/>
    <w:rsid w:val="00B12EB7"/>
  </w:style>
  <w:style w:type="paragraph" w:customStyle="1" w:styleId="E484DE8AFDD04F9D91ED873A81C8C07A">
    <w:name w:val="E484DE8AFDD04F9D91ED873A81C8C07A"/>
    <w:rsid w:val="00D342DB"/>
  </w:style>
  <w:style w:type="paragraph" w:customStyle="1" w:styleId="2BDAB201C29E42B5B54C759332D40A9B">
    <w:name w:val="2BDAB201C29E42B5B54C759332D40A9B"/>
    <w:rsid w:val="00D342DB"/>
  </w:style>
  <w:style w:type="paragraph" w:customStyle="1" w:styleId="94D7919E47304099ABE9BC5D70BBF00F">
    <w:name w:val="94D7919E47304099ABE9BC5D70BBF00F"/>
    <w:rsid w:val="00D342DB"/>
  </w:style>
  <w:style w:type="paragraph" w:customStyle="1" w:styleId="6248F2C375004AA998B79739F3E87380">
    <w:name w:val="6248F2C375004AA998B79739F3E87380"/>
    <w:rsid w:val="00D342DB"/>
  </w:style>
  <w:style w:type="paragraph" w:customStyle="1" w:styleId="BB2AA19BDFE54D7DB1236F67C1885755">
    <w:name w:val="BB2AA19BDFE54D7DB1236F67C1885755"/>
    <w:rsid w:val="00031BC7"/>
    <w:rPr>
      <w:lang w:val="en-GB" w:eastAsia="en-GB"/>
    </w:rPr>
  </w:style>
  <w:style w:type="paragraph" w:customStyle="1" w:styleId="1538B617CB014AD5A96E22F0CD1C67EA">
    <w:name w:val="1538B617CB014AD5A96E22F0CD1C67EA"/>
    <w:rsid w:val="00031BC7"/>
    <w:rPr>
      <w:lang w:val="en-GB" w:eastAsia="en-GB"/>
    </w:rPr>
  </w:style>
  <w:style w:type="paragraph" w:customStyle="1" w:styleId="1538B617CB014AD5A96E22F0CD1C67EA1">
    <w:name w:val="1538B617CB014AD5A96E22F0CD1C67EA1"/>
    <w:rsid w:val="00F80764"/>
    <w:rPr>
      <w:rFonts w:eastAsiaTheme="minorHAnsi"/>
      <w:lang w:eastAsia="en-US"/>
    </w:rPr>
  </w:style>
  <w:style w:type="paragraph" w:customStyle="1" w:styleId="2BDAB201C29E42B5B54C759332D40A9B1">
    <w:name w:val="2BDAB201C29E42B5B54C759332D40A9B1"/>
    <w:rsid w:val="00F80764"/>
    <w:rPr>
      <w:rFonts w:eastAsiaTheme="minorHAnsi"/>
      <w:lang w:eastAsia="en-US"/>
    </w:rPr>
  </w:style>
  <w:style w:type="paragraph" w:customStyle="1" w:styleId="94D7919E47304099ABE9BC5D70BBF00F1">
    <w:name w:val="94D7919E47304099ABE9BC5D70BBF00F1"/>
    <w:rsid w:val="00F80764"/>
    <w:rPr>
      <w:rFonts w:eastAsiaTheme="minorHAnsi"/>
      <w:lang w:eastAsia="en-US"/>
    </w:rPr>
  </w:style>
  <w:style w:type="paragraph" w:customStyle="1" w:styleId="6248F2C375004AA998B79739F3E873801">
    <w:name w:val="6248F2C375004AA998B79739F3E873801"/>
    <w:rsid w:val="00F80764"/>
    <w:rPr>
      <w:rFonts w:eastAsiaTheme="minorHAnsi"/>
      <w:lang w:eastAsia="en-US"/>
    </w:rPr>
  </w:style>
  <w:style w:type="paragraph" w:customStyle="1" w:styleId="BB04C56C584040A39D0166F611A22D471">
    <w:name w:val="BB04C56C584040A39D0166F611A22D471"/>
    <w:rsid w:val="00F8076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A605E-1BAE-4283-B8D7-4135D34D6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787</Words>
  <Characters>15887</Characters>
  <Application>Microsoft Office Word</Application>
  <DocSecurity>8</DocSecurity>
  <Lines>132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TAP TIRINK</dc:creator>
  <cp:keywords/>
  <dc:description/>
  <cp:lastModifiedBy>Sevtap</cp:lastModifiedBy>
  <cp:revision>5</cp:revision>
  <cp:lastPrinted>2022-05-29T23:10:00Z</cp:lastPrinted>
  <dcterms:created xsi:type="dcterms:W3CDTF">2024-02-11T21:23:00Z</dcterms:created>
  <dcterms:modified xsi:type="dcterms:W3CDTF">2024-02-11T21:47:00Z</dcterms:modified>
</cp:coreProperties>
</file>